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C5EF31" w14:textId="4DF6475B" w:rsidR="0027550F" w:rsidRDefault="009544A4">
      <w:r>
        <w:t xml:space="preserve">Etap rejonowy </w:t>
      </w:r>
    </w:p>
    <w:p w14:paraId="00699F2E" w14:textId="6F0C466E" w:rsidR="009544A4" w:rsidRDefault="009544A4"/>
    <w:tbl>
      <w:tblPr>
        <w:tblW w:w="93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41"/>
        <w:gridCol w:w="1180"/>
        <w:gridCol w:w="1180"/>
      </w:tblGrid>
      <w:tr w:rsidR="009544A4" w:rsidRPr="009544A4" w14:paraId="673A8F41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165AD127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Łącznie uczestników</w:t>
            </w:r>
          </w:p>
        </w:tc>
        <w:tc>
          <w:tcPr>
            <w:tcW w:w="1180" w:type="dxa"/>
            <w:noWrap/>
            <w:vAlign w:val="bottom"/>
            <w:hideMark/>
          </w:tcPr>
          <w:p w14:paraId="35167F9D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FF0000"/>
                <w:lang w:eastAsia="pl-PL"/>
              </w:rPr>
              <w:t>342</w:t>
            </w:r>
          </w:p>
        </w:tc>
        <w:tc>
          <w:tcPr>
            <w:tcW w:w="1180" w:type="dxa"/>
            <w:noWrap/>
            <w:vAlign w:val="bottom"/>
            <w:hideMark/>
          </w:tcPr>
          <w:p w14:paraId="3B2A7796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  <w:lang w:eastAsia="pl-PL"/>
              </w:rPr>
            </w:pPr>
          </w:p>
        </w:tc>
      </w:tr>
      <w:tr w:rsidR="009544A4" w:rsidRPr="009544A4" w14:paraId="7D4DAEB8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4C96A1AE" w14:textId="6D24650F" w:rsidR="009544A4" w:rsidRPr="00CD57D2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</w:pPr>
            <w:r w:rsidRPr="00CD57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  <w:t>Szczecin</w:t>
            </w:r>
            <w:r w:rsidR="003C1CFA" w:rsidRPr="00CD57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  <w:t xml:space="preserve"> (</w:t>
            </w:r>
            <w:r w:rsidR="003C1CFA" w:rsidRPr="00CD57D2">
              <w:rPr>
                <w:rFonts w:ascii="Times New Roman" w:hAnsi="Times New Roman" w:cs="Times New Roman"/>
                <w:color w:val="0050AA"/>
                <w:sz w:val="24"/>
                <w:szCs w:val="24"/>
                <w:shd w:val="clear" w:color="auto" w:fill="FFFFFF"/>
              </w:rPr>
              <w:t>XIII Liceum Ogólnokształcące</w:t>
            </w:r>
            <w:r w:rsidR="0041456D" w:rsidRPr="00CD57D2">
              <w:rPr>
                <w:rFonts w:ascii="Times New Roman" w:hAnsi="Times New Roman" w:cs="Times New Roman"/>
                <w:color w:val="0050AA"/>
                <w:sz w:val="24"/>
                <w:szCs w:val="24"/>
                <w:shd w:val="clear" w:color="auto" w:fill="FFFFFF"/>
              </w:rPr>
              <w:t xml:space="preserve"> </w:t>
            </w:r>
            <w:r w:rsidR="003C1CFA" w:rsidRPr="00CD57D2">
              <w:rPr>
                <w:rFonts w:ascii="Times New Roman" w:hAnsi="Times New Roman" w:cs="Times New Roman"/>
                <w:color w:val="0050AA"/>
                <w:sz w:val="24"/>
                <w:szCs w:val="24"/>
                <w:shd w:val="clear" w:color="auto" w:fill="FFFFFF"/>
              </w:rPr>
              <w:t>im. Polskich Noblistów w Szczecinie</w:t>
            </w:r>
            <w:r w:rsidR="0041456D" w:rsidRPr="00CD57D2">
              <w:rPr>
                <w:rFonts w:ascii="Times New Roman" w:hAnsi="Times New Roman" w:cs="Times New Roman"/>
                <w:color w:val="0050AA"/>
                <w:sz w:val="24"/>
                <w:szCs w:val="24"/>
                <w:shd w:val="clear" w:color="auto" w:fill="FFFFFF"/>
              </w:rPr>
              <w:t xml:space="preserve"> </w:t>
            </w:r>
            <w:r w:rsidR="003C1CFA" w:rsidRPr="00CD57D2">
              <w:rPr>
                <w:rFonts w:ascii="Times New Roman" w:hAnsi="Times New Roman" w:cs="Times New Roman"/>
                <w:color w:val="0050AA"/>
                <w:sz w:val="24"/>
                <w:szCs w:val="24"/>
                <w:shd w:val="clear" w:color="auto" w:fill="FFFFFF"/>
              </w:rPr>
              <w:t xml:space="preserve">ul. </w:t>
            </w:r>
            <w:proofErr w:type="spellStart"/>
            <w:r w:rsidR="003C1CFA" w:rsidRPr="00CD57D2">
              <w:rPr>
                <w:rFonts w:ascii="Times New Roman" w:hAnsi="Times New Roman" w:cs="Times New Roman"/>
                <w:color w:val="0050AA"/>
                <w:sz w:val="24"/>
                <w:szCs w:val="24"/>
                <w:shd w:val="clear" w:color="auto" w:fill="FFFFFF"/>
              </w:rPr>
              <w:t>Unisławy</w:t>
            </w:r>
            <w:proofErr w:type="spellEnd"/>
            <w:r w:rsidR="003C1CFA" w:rsidRPr="00CD57D2">
              <w:rPr>
                <w:rFonts w:ascii="Times New Roman" w:hAnsi="Times New Roman" w:cs="Times New Roman"/>
                <w:color w:val="0050AA"/>
                <w:sz w:val="24"/>
                <w:szCs w:val="24"/>
                <w:shd w:val="clear" w:color="auto" w:fill="FFFFFF"/>
              </w:rPr>
              <w:t xml:space="preserve"> 26</w:t>
            </w:r>
            <w:r w:rsidR="0041456D" w:rsidRPr="00CD57D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49C56DB9" w14:textId="77777777" w:rsidR="009544A4" w:rsidRPr="009544A4" w:rsidRDefault="009544A4" w:rsidP="009544A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360F200F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23</w:t>
            </w:r>
          </w:p>
        </w:tc>
      </w:tr>
      <w:tr w:rsidR="009544A4" w:rsidRPr="009544A4" w14:paraId="384524FA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2834CFCB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 LO w Szczecinie</w:t>
            </w:r>
          </w:p>
        </w:tc>
        <w:tc>
          <w:tcPr>
            <w:tcW w:w="1180" w:type="dxa"/>
            <w:noWrap/>
            <w:vAlign w:val="bottom"/>
            <w:hideMark/>
          </w:tcPr>
          <w:p w14:paraId="0D145778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9</w:t>
            </w:r>
          </w:p>
        </w:tc>
        <w:tc>
          <w:tcPr>
            <w:tcW w:w="1180" w:type="dxa"/>
            <w:noWrap/>
            <w:vAlign w:val="bottom"/>
            <w:hideMark/>
          </w:tcPr>
          <w:p w14:paraId="606C5D53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40E6EAA0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4FA84CE8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XIII LO w Szczecinie</w:t>
            </w:r>
          </w:p>
        </w:tc>
        <w:tc>
          <w:tcPr>
            <w:tcW w:w="1180" w:type="dxa"/>
            <w:noWrap/>
            <w:vAlign w:val="bottom"/>
            <w:hideMark/>
          </w:tcPr>
          <w:p w14:paraId="069B4211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14</w:t>
            </w:r>
          </w:p>
        </w:tc>
        <w:tc>
          <w:tcPr>
            <w:tcW w:w="1180" w:type="dxa"/>
            <w:noWrap/>
            <w:vAlign w:val="bottom"/>
            <w:hideMark/>
          </w:tcPr>
          <w:p w14:paraId="0D423B3A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4CEA5597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75C3CBB2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736A681E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54293BDC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202B837B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54E2668F" w14:textId="3A7019B1" w:rsidR="009544A4" w:rsidRPr="00D17060" w:rsidRDefault="009544A4" w:rsidP="00326B72">
            <w:pPr>
              <w:pStyle w:val="NormalnyWeb"/>
              <w:shd w:val="clear" w:color="auto" w:fill="FFFFFF"/>
              <w:spacing w:before="0" w:beforeAutospacing="0"/>
              <w:rPr>
                <w:b/>
                <w:bCs/>
                <w:color w:val="000000"/>
              </w:rPr>
            </w:pPr>
            <w:r w:rsidRPr="00D17060">
              <w:rPr>
                <w:b/>
                <w:bCs/>
                <w:color w:val="000000"/>
              </w:rPr>
              <w:t>Koszalin</w:t>
            </w:r>
            <w:r w:rsidR="0041456D" w:rsidRPr="00D17060">
              <w:rPr>
                <w:b/>
                <w:bCs/>
                <w:color w:val="000000"/>
              </w:rPr>
              <w:t xml:space="preserve"> (</w:t>
            </w:r>
            <w:r w:rsidR="0041456D" w:rsidRPr="00D17060">
              <w:rPr>
                <w:color w:val="0050AA"/>
              </w:rPr>
              <w:t>Zespół Szkół nr 1 im. Mikołaja Kopernika</w:t>
            </w:r>
            <w:r w:rsidR="0041456D" w:rsidRPr="00D17060">
              <w:rPr>
                <w:color w:val="0050AA"/>
              </w:rPr>
              <w:br/>
              <w:t>w Koszalinie ul. Władysława Andresa 30</w:t>
            </w:r>
            <w:r w:rsidR="0041456D" w:rsidRPr="00D17060">
              <w:rPr>
                <w:b/>
                <w:bCs/>
                <w:color w:val="000000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0C855A96" w14:textId="77777777" w:rsidR="009544A4" w:rsidRPr="009544A4" w:rsidRDefault="009544A4" w:rsidP="009544A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72F0EFC6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5</w:t>
            </w:r>
          </w:p>
        </w:tc>
      </w:tr>
      <w:tr w:rsidR="009544A4" w:rsidRPr="009544A4" w14:paraId="0CFAE310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405FC599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Zespół Szkół nr 1 im. Mikołaja Kopernika w Koszalinie</w:t>
            </w:r>
          </w:p>
        </w:tc>
        <w:tc>
          <w:tcPr>
            <w:tcW w:w="1180" w:type="dxa"/>
            <w:noWrap/>
            <w:vAlign w:val="bottom"/>
            <w:hideMark/>
          </w:tcPr>
          <w:p w14:paraId="352C5619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00EFDCEB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1CD0A456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0FE59F6E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 Liceum Ogólnokształcące Dwujęzyczne w Kołobrzegu</w:t>
            </w:r>
          </w:p>
        </w:tc>
        <w:tc>
          <w:tcPr>
            <w:tcW w:w="1180" w:type="dxa"/>
            <w:noWrap/>
            <w:vAlign w:val="bottom"/>
            <w:hideMark/>
          </w:tcPr>
          <w:p w14:paraId="7721E9EE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6B184309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12D916E9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0B3D38A8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 LO w Słupsku</w:t>
            </w:r>
          </w:p>
        </w:tc>
        <w:tc>
          <w:tcPr>
            <w:tcW w:w="1180" w:type="dxa"/>
            <w:noWrap/>
            <w:vAlign w:val="bottom"/>
            <w:hideMark/>
          </w:tcPr>
          <w:p w14:paraId="46B34E76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1180" w:type="dxa"/>
            <w:noWrap/>
            <w:vAlign w:val="bottom"/>
            <w:hideMark/>
          </w:tcPr>
          <w:p w14:paraId="67D5DF01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03871A33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2D50B18D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 Liceum Ogólnokształcące im. A. Mickiewicza w Słupsku</w:t>
            </w:r>
          </w:p>
        </w:tc>
        <w:tc>
          <w:tcPr>
            <w:tcW w:w="1180" w:type="dxa"/>
            <w:noWrap/>
            <w:vAlign w:val="bottom"/>
            <w:hideMark/>
          </w:tcPr>
          <w:p w14:paraId="0BB83DF3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362D50F2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53BDBCF5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7104D889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61F400F2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68D52372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250C19A6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3106D61A" w14:textId="0EABC420" w:rsidR="009544A4" w:rsidRPr="00D17060" w:rsidRDefault="009544A4" w:rsidP="00326B72">
            <w:pPr>
              <w:pStyle w:val="NormalnyWeb"/>
              <w:shd w:val="clear" w:color="auto" w:fill="FFFFFF"/>
              <w:spacing w:before="0" w:beforeAutospacing="0"/>
              <w:rPr>
                <w:b/>
                <w:bCs/>
                <w:color w:val="000000"/>
              </w:rPr>
            </w:pPr>
            <w:r w:rsidRPr="00D17060">
              <w:rPr>
                <w:b/>
                <w:bCs/>
                <w:color w:val="000000"/>
              </w:rPr>
              <w:t>Gorzów</w:t>
            </w:r>
            <w:r w:rsidR="0041456D" w:rsidRPr="00D17060">
              <w:rPr>
                <w:b/>
                <w:bCs/>
                <w:color w:val="000000"/>
              </w:rPr>
              <w:t xml:space="preserve"> (</w:t>
            </w:r>
            <w:r w:rsidR="00072C14" w:rsidRPr="00D17060">
              <w:rPr>
                <w:color w:val="0050AA"/>
              </w:rPr>
              <w:t>I Liceum Ogólnokształcące im. Tadeusza Kościuszki</w:t>
            </w:r>
            <w:r w:rsidR="00072C14" w:rsidRPr="00D17060">
              <w:rPr>
                <w:color w:val="0050AA"/>
              </w:rPr>
              <w:br/>
              <w:t>w Gorzowie Wielkopolskim ul. Puszkina 31</w:t>
            </w:r>
            <w:r w:rsidR="0041456D" w:rsidRPr="00D17060">
              <w:rPr>
                <w:b/>
                <w:bCs/>
                <w:color w:val="000000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6E5067C7" w14:textId="77777777" w:rsidR="009544A4" w:rsidRPr="009544A4" w:rsidRDefault="009544A4" w:rsidP="009544A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1DAA304F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62</w:t>
            </w:r>
          </w:p>
        </w:tc>
      </w:tr>
      <w:tr w:rsidR="009544A4" w:rsidRPr="009544A4" w14:paraId="24C4FF6B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5C40ABB4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 Liceum Ogólnokształcące im. Marii Skłodowskiej-Curie w Gorzowie Wielkopolskim</w:t>
            </w:r>
          </w:p>
        </w:tc>
        <w:tc>
          <w:tcPr>
            <w:tcW w:w="1180" w:type="dxa"/>
            <w:noWrap/>
            <w:vAlign w:val="bottom"/>
            <w:hideMark/>
          </w:tcPr>
          <w:p w14:paraId="3807ED49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38</w:t>
            </w:r>
          </w:p>
        </w:tc>
        <w:tc>
          <w:tcPr>
            <w:tcW w:w="1180" w:type="dxa"/>
            <w:noWrap/>
            <w:vAlign w:val="bottom"/>
            <w:hideMark/>
          </w:tcPr>
          <w:p w14:paraId="2326DBA5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3AB715D0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3487615F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 LO w Gorzowie Wielkopolskim</w:t>
            </w:r>
          </w:p>
        </w:tc>
        <w:tc>
          <w:tcPr>
            <w:tcW w:w="1180" w:type="dxa"/>
            <w:noWrap/>
            <w:vAlign w:val="bottom"/>
            <w:hideMark/>
          </w:tcPr>
          <w:p w14:paraId="48AF4783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22</w:t>
            </w:r>
          </w:p>
        </w:tc>
        <w:tc>
          <w:tcPr>
            <w:tcW w:w="1180" w:type="dxa"/>
            <w:noWrap/>
            <w:vAlign w:val="bottom"/>
            <w:hideMark/>
          </w:tcPr>
          <w:p w14:paraId="075749CE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479EB3A1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1CCCAC53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 xml:space="preserve">Technikum Leśne w Warcinie </w:t>
            </w:r>
          </w:p>
        </w:tc>
        <w:tc>
          <w:tcPr>
            <w:tcW w:w="1180" w:type="dxa"/>
            <w:noWrap/>
            <w:vAlign w:val="bottom"/>
            <w:hideMark/>
          </w:tcPr>
          <w:p w14:paraId="72FBA4DF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3AF0EC1C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3A69F9C8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2E5E0FF1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 LO im. A. Mickiewicza w Sulęcinie</w:t>
            </w:r>
          </w:p>
        </w:tc>
        <w:tc>
          <w:tcPr>
            <w:tcW w:w="1180" w:type="dxa"/>
            <w:noWrap/>
            <w:vAlign w:val="bottom"/>
            <w:hideMark/>
          </w:tcPr>
          <w:p w14:paraId="69964BF7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45ED4482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74FFED4C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0EA03D3C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3459D687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7587C791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5FD56B73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193F84E8" w14:textId="23B8496F" w:rsidR="009544A4" w:rsidRPr="00D17060" w:rsidRDefault="009544A4" w:rsidP="00326B72">
            <w:pPr>
              <w:pStyle w:val="NormalnyWeb"/>
              <w:shd w:val="clear" w:color="auto" w:fill="FFFFFF"/>
              <w:spacing w:before="0" w:beforeAutospacing="0"/>
              <w:rPr>
                <w:b/>
                <w:bCs/>
                <w:color w:val="000000"/>
              </w:rPr>
            </w:pPr>
            <w:r w:rsidRPr="00D17060">
              <w:rPr>
                <w:b/>
                <w:bCs/>
                <w:color w:val="000000"/>
              </w:rPr>
              <w:t>Kalisz</w:t>
            </w:r>
            <w:r w:rsidR="00072C14" w:rsidRPr="00D17060">
              <w:rPr>
                <w:b/>
                <w:bCs/>
                <w:color w:val="000000"/>
              </w:rPr>
              <w:t xml:space="preserve"> (</w:t>
            </w:r>
            <w:r w:rsidR="001E3FC4" w:rsidRPr="00D17060">
              <w:rPr>
                <w:color w:val="0050AA"/>
              </w:rPr>
              <w:t>III Liceum Ogólnokształcące im. Mikołaja Kopernika</w:t>
            </w:r>
            <w:r w:rsidR="001E3FC4" w:rsidRPr="00D17060">
              <w:rPr>
                <w:color w:val="0050AA"/>
              </w:rPr>
              <w:br/>
              <w:t>w Kaliszu</w:t>
            </w:r>
            <w:r w:rsidR="00326B72" w:rsidRPr="00D17060">
              <w:rPr>
                <w:color w:val="0050AA"/>
              </w:rPr>
              <w:t xml:space="preserve"> </w:t>
            </w:r>
            <w:r w:rsidR="001E3FC4" w:rsidRPr="00D17060">
              <w:rPr>
                <w:color w:val="0050AA"/>
              </w:rPr>
              <w:t>ul. Kościuszki 10</w:t>
            </w:r>
            <w:r w:rsidR="00072C14" w:rsidRPr="00D17060">
              <w:rPr>
                <w:b/>
                <w:bCs/>
                <w:color w:val="000000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34DA7B58" w14:textId="77777777" w:rsidR="009544A4" w:rsidRPr="009544A4" w:rsidRDefault="009544A4" w:rsidP="009544A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3CBAA840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15</w:t>
            </w:r>
          </w:p>
        </w:tc>
      </w:tr>
      <w:tr w:rsidR="009544A4" w:rsidRPr="009544A4" w14:paraId="615B4E51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19881091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 xml:space="preserve"> III Liceum Ogólnokształcące im. Mikołaja Kopernika w Kaliszu</w:t>
            </w:r>
          </w:p>
        </w:tc>
        <w:tc>
          <w:tcPr>
            <w:tcW w:w="1180" w:type="dxa"/>
            <w:noWrap/>
            <w:vAlign w:val="bottom"/>
            <w:hideMark/>
          </w:tcPr>
          <w:p w14:paraId="13F052D6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15</w:t>
            </w:r>
          </w:p>
        </w:tc>
        <w:tc>
          <w:tcPr>
            <w:tcW w:w="1180" w:type="dxa"/>
            <w:noWrap/>
            <w:vAlign w:val="bottom"/>
            <w:hideMark/>
          </w:tcPr>
          <w:p w14:paraId="05A68C26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616AF4AF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06D86254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3640EF62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742C4549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23FC13BC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5F39BE74" w14:textId="423B9606" w:rsidR="009544A4" w:rsidRPr="00D17060" w:rsidRDefault="009544A4" w:rsidP="00326B72">
            <w:pPr>
              <w:pStyle w:val="NormalnyWeb"/>
              <w:shd w:val="clear" w:color="auto" w:fill="FFFFFF"/>
              <w:spacing w:before="0" w:beforeAutospacing="0"/>
              <w:rPr>
                <w:b/>
                <w:bCs/>
                <w:color w:val="000000"/>
              </w:rPr>
            </w:pPr>
            <w:r w:rsidRPr="00D17060">
              <w:rPr>
                <w:b/>
                <w:bCs/>
                <w:color w:val="000000"/>
              </w:rPr>
              <w:t>Gdynia</w:t>
            </w:r>
            <w:r w:rsidR="00072C14" w:rsidRPr="00D17060">
              <w:rPr>
                <w:b/>
                <w:bCs/>
                <w:color w:val="000000"/>
              </w:rPr>
              <w:t xml:space="preserve"> (</w:t>
            </w:r>
            <w:r w:rsidR="001E3FC4" w:rsidRPr="00D17060">
              <w:rPr>
                <w:color w:val="0050AA"/>
              </w:rPr>
              <w:t>III Liceum Ogólnokształcące</w:t>
            </w:r>
            <w:r w:rsidR="00326B72" w:rsidRPr="00D17060">
              <w:rPr>
                <w:color w:val="0050AA"/>
              </w:rPr>
              <w:t xml:space="preserve"> </w:t>
            </w:r>
            <w:r w:rsidR="001E3FC4" w:rsidRPr="00D17060">
              <w:rPr>
                <w:color w:val="0050AA"/>
              </w:rPr>
              <w:t>im. Marynarki Wojennej RP w Gdyni</w:t>
            </w:r>
            <w:r w:rsidR="00326B72" w:rsidRPr="00D17060">
              <w:rPr>
                <w:color w:val="0050AA"/>
              </w:rPr>
              <w:t xml:space="preserve"> </w:t>
            </w:r>
            <w:r w:rsidR="001E3FC4" w:rsidRPr="00D17060">
              <w:rPr>
                <w:color w:val="0050AA"/>
              </w:rPr>
              <w:t>ul. Legionów 27</w:t>
            </w:r>
            <w:r w:rsidR="00072C14" w:rsidRPr="00D17060">
              <w:rPr>
                <w:b/>
                <w:bCs/>
                <w:color w:val="000000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454C6306" w14:textId="77777777" w:rsidR="009544A4" w:rsidRPr="009544A4" w:rsidRDefault="009544A4" w:rsidP="009544A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1E7FB2D3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23</w:t>
            </w:r>
          </w:p>
        </w:tc>
      </w:tr>
      <w:tr w:rsidR="009544A4" w:rsidRPr="009544A4" w14:paraId="38076DE0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188DC6ED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 xml:space="preserve">VIII </w:t>
            </w:r>
            <w:proofErr w:type="gramStart"/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LO  w</w:t>
            </w:r>
            <w:proofErr w:type="gramEnd"/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 xml:space="preserve"> Gdańsku</w:t>
            </w:r>
          </w:p>
        </w:tc>
        <w:tc>
          <w:tcPr>
            <w:tcW w:w="1180" w:type="dxa"/>
            <w:noWrap/>
            <w:vAlign w:val="bottom"/>
            <w:hideMark/>
          </w:tcPr>
          <w:p w14:paraId="12152B59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4</w:t>
            </w:r>
          </w:p>
        </w:tc>
        <w:tc>
          <w:tcPr>
            <w:tcW w:w="1180" w:type="dxa"/>
            <w:noWrap/>
            <w:vAlign w:val="bottom"/>
            <w:hideMark/>
          </w:tcPr>
          <w:p w14:paraId="512CA01E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4D07EF7E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100EEF16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I LO w Gdańsku</w:t>
            </w:r>
          </w:p>
        </w:tc>
        <w:tc>
          <w:tcPr>
            <w:tcW w:w="1180" w:type="dxa"/>
            <w:noWrap/>
            <w:vAlign w:val="bottom"/>
            <w:hideMark/>
          </w:tcPr>
          <w:p w14:paraId="27F6E820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2</w:t>
            </w:r>
          </w:p>
        </w:tc>
        <w:tc>
          <w:tcPr>
            <w:tcW w:w="1180" w:type="dxa"/>
            <w:noWrap/>
            <w:vAlign w:val="bottom"/>
            <w:hideMark/>
          </w:tcPr>
          <w:p w14:paraId="4633D1E4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08B4029B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447BA28B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V Liceum Ogólnokształcące im. Stefana Żeromskiego w Gdańsku</w:t>
            </w:r>
          </w:p>
        </w:tc>
        <w:tc>
          <w:tcPr>
            <w:tcW w:w="1180" w:type="dxa"/>
            <w:noWrap/>
            <w:vAlign w:val="bottom"/>
            <w:hideMark/>
          </w:tcPr>
          <w:p w14:paraId="56178C4E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606E760F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0ADF00D5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7CD4B006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Gdańskie Liceum Autonomiczne</w:t>
            </w:r>
          </w:p>
        </w:tc>
        <w:tc>
          <w:tcPr>
            <w:tcW w:w="1180" w:type="dxa"/>
            <w:noWrap/>
            <w:vAlign w:val="bottom"/>
            <w:hideMark/>
          </w:tcPr>
          <w:p w14:paraId="0671CD78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3</w:t>
            </w:r>
          </w:p>
        </w:tc>
        <w:tc>
          <w:tcPr>
            <w:tcW w:w="1180" w:type="dxa"/>
            <w:noWrap/>
            <w:vAlign w:val="bottom"/>
            <w:hideMark/>
          </w:tcPr>
          <w:p w14:paraId="56E42EA9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0D654570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282FB363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XXI LO z Oddziałami Sportowymi w Gdańsku</w:t>
            </w:r>
          </w:p>
        </w:tc>
        <w:tc>
          <w:tcPr>
            <w:tcW w:w="1180" w:type="dxa"/>
            <w:noWrap/>
            <w:vAlign w:val="bottom"/>
            <w:hideMark/>
          </w:tcPr>
          <w:p w14:paraId="4901A5CB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5F424BDD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2F24EACE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01259F9A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I Liceum Ogólnokształcące im. Marynarki Wojennej w Gdyni</w:t>
            </w:r>
          </w:p>
        </w:tc>
        <w:tc>
          <w:tcPr>
            <w:tcW w:w="1180" w:type="dxa"/>
            <w:noWrap/>
            <w:vAlign w:val="bottom"/>
            <w:hideMark/>
          </w:tcPr>
          <w:p w14:paraId="1B68761E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1</w:t>
            </w:r>
          </w:p>
        </w:tc>
        <w:tc>
          <w:tcPr>
            <w:tcW w:w="1180" w:type="dxa"/>
            <w:noWrap/>
            <w:vAlign w:val="bottom"/>
            <w:hideMark/>
          </w:tcPr>
          <w:p w14:paraId="118825F5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72149623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3650A4E9" w14:textId="77777777" w:rsidR="009544A4" w:rsidRPr="009544A4" w:rsidRDefault="009544A4" w:rsidP="00326B7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Zespół Szkół Łączności w Gdańsku</w:t>
            </w:r>
          </w:p>
        </w:tc>
        <w:tc>
          <w:tcPr>
            <w:tcW w:w="1180" w:type="dxa"/>
            <w:noWrap/>
            <w:vAlign w:val="bottom"/>
            <w:hideMark/>
          </w:tcPr>
          <w:p w14:paraId="4ED34617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1A34AE6F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322E04FC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1AD0B74D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5414BEBE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3AE65A96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12448874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2A81FEE1" w14:textId="25566535" w:rsidR="009544A4" w:rsidRPr="00D17060" w:rsidRDefault="009544A4" w:rsidP="00272F57">
            <w:pPr>
              <w:pStyle w:val="NormalnyWeb"/>
              <w:shd w:val="clear" w:color="auto" w:fill="FFFFFF"/>
              <w:spacing w:before="0" w:beforeAutospacing="0"/>
              <w:rPr>
                <w:b/>
                <w:bCs/>
                <w:color w:val="000000"/>
              </w:rPr>
            </w:pPr>
            <w:r w:rsidRPr="00D17060">
              <w:rPr>
                <w:b/>
                <w:bCs/>
                <w:color w:val="000000"/>
              </w:rPr>
              <w:t>Poznań</w:t>
            </w:r>
            <w:r w:rsidR="00272F57" w:rsidRPr="00D17060">
              <w:rPr>
                <w:b/>
                <w:bCs/>
                <w:color w:val="000000"/>
              </w:rPr>
              <w:t xml:space="preserve"> (</w:t>
            </w:r>
            <w:r w:rsidR="00272F57" w:rsidRPr="00D17060">
              <w:rPr>
                <w:color w:val="0050AA"/>
              </w:rPr>
              <w:t>Zespół Szkół Przyrodniczych w Poznaniu ul. Golęcińska 9</w:t>
            </w:r>
            <w:r w:rsidR="00272F57" w:rsidRPr="00D17060">
              <w:rPr>
                <w:b/>
                <w:bCs/>
                <w:color w:val="000000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581BD494" w14:textId="77777777" w:rsidR="009544A4" w:rsidRPr="009544A4" w:rsidRDefault="009544A4" w:rsidP="009544A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3EB71F9C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16</w:t>
            </w:r>
          </w:p>
        </w:tc>
      </w:tr>
      <w:tr w:rsidR="009544A4" w:rsidRPr="009544A4" w14:paraId="1A594F86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6A338961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 LO w Poznaniu</w:t>
            </w:r>
          </w:p>
        </w:tc>
        <w:tc>
          <w:tcPr>
            <w:tcW w:w="1180" w:type="dxa"/>
            <w:noWrap/>
            <w:vAlign w:val="bottom"/>
            <w:hideMark/>
          </w:tcPr>
          <w:p w14:paraId="562A33C4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11</w:t>
            </w:r>
          </w:p>
        </w:tc>
        <w:tc>
          <w:tcPr>
            <w:tcW w:w="1180" w:type="dxa"/>
            <w:noWrap/>
            <w:vAlign w:val="bottom"/>
            <w:hideMark/>
          </w:tcPr>
          <w:p w14:paraId="2C10C4C4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198D2A2B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6F4C839F" w14:textId="77777777" w:rsidR="009544A4" w:rsidRPr="00F532BD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lang w:eastAsia="pl-PL"/>
              </w:rPr>
            </w:pPr>
            <w:r w:rsidRPr="00F532BD">
              <w:rPr>
                <w:rFonts w:ascii="Aptos Narrow" w:eastAsia="Times New Roman" w:hAnsi="Aptos Narrow" w:cs="Times New Roman"/>
                <w:lang w:eastAsia="pl-PL"/>
              </w:rPr>
              <w:t>Liceum Ogólnokształcącego im. Powstańców Wielkopolskich w Środzie Wielkopolskiej</w:t>
            </w:r>
          </w:p>
        </w:tc>
        <w:tc>
          <w:tcPr>
            <w:tcW w:w="1180" w:type="dxa"/>
            <w:noWrap/>
            <w:vAlign w:val="bottom"/>
            <w:hideMark/>
          </w:tcPr>
          <w:p w14:paraId="65625096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3</w:t>
            </w:r>
          </w:p>
        </w:tc>
        <w:tc>
          <w:tcPr>
            <w:tcW w:w="1180" w:type="dxa"/>
            <w:noWrap/>
            <w:vAlign w:val="bottom"/>
            <w:hideMark/>
          </w:tcPr>
          <w:p w14:paraId="07BA8501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7B8936E7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57976CF1" w14:textId="77777777" w:rsidR="009544A4" w:rsidRPr="00F532BD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lang w:eastAsia="pl-PL"/>
              </w:rPr>
            </w:pPr>
            <w:r w:rsidRPr="00F532BD">
              <w:rPr>
                <w:rFonts w:ascii="Aptos Narrow" w:eastAsia="Times New Roman" w:hAnsi="Aptos Narrow" w:cs="Times New Roman"/>
                <w:lang w:eastAsia="pl-PL"/>
              </w:rPr>
              <w:t>Zespołu Szkół Przyrodniczych w Poznaniu</w:t>
            </w:r>
          </w:p>
        </w:tc>
        <w:tc>
          <w:tcPr>
            <w:tcW w:w="1180" w:type="dxa"/>
            <w:noWrap/>
            <w:vAlign w:val="bottom"/>
            <w:hideMark/>
          </w:tcPr>
          <w:p w14:paraId="673B31AA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64ED37F9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1CB9735A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5A0C27E3" w14:textId="77777777" w:rsidR="009544A4" w:rsidRPr="00F532BD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lang w:eastAsia="pl-PL"/>
              </w:rPr>
            </w:pPr>
            <w:r w:rsidRPr="00F532BD">
              <w:rPr>
                <w:rFonts w:ascii="Aptos Narrow" w:eastAsia="Times New Roman" w:hAnsi="Aptos Narrow" w:cs="Times New Roman"/>
                <w:lang w:eastAsia="pl-PL"/>
              </w:rPr>
              <w:t>III Liceum Ogólnokształcące im. św. Jana Kantego w Poznaniu</w:t>
            </w:r>
          </w:p>
        </w:tc>
        <w:tc>
          <w:tcPr>
            <w:tcW w:w="1180" w:type="dxa"/>
            <w:noWrap/>
            <w:vAlign w:val="bottom"/>
            <w:hideMark/>
          </w:tcPr>
          <w:p w14:paraId="1F6325EE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39B2D59B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5A8B0BDD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118B0795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1DAEA856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507CB07A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0505F62E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23530B6F" w14:textId="20CB72A4" w:rsidR="009544A4" w:rsidRPr="00D17060" w:rsidRDefault="009544A4" w:rsidP="004847F2">
            <w:pPr>
              <w:pStyle w:val="NormalnyWeb"/>
              <w:shd w:val="clear" w:color="auto" w:fill="FFFFFF"/>
              <w:spacing w:before="0" w:beforeAutospacing="0"/>
              <w:rPr>
                <w:b/>
                <w:bCs/>
                <w:color w:val="000000"/>
              </w:rPr>
            </w:pPr>
            <w:r w:rsidRPr="00D17060">
              <w:rPr>
                <w:b/>
                <w:bCs/>
                <w:color w:val="000000"/>
              </w:rPr>
              <w:t>Wrocław</w:t>
            </w:r>
            <w:r w:rsidR="004847F2" w:rsidRPr="00D17060">
              <w:rPr>
                <w:b/>
                <w:bCs/>
                <w:color w:val="000000"/>
              </w:rPr>
              <w:t xml:space="preserve"> (</w:t>
            </w:r>
            <w:r w:rsidR="004847F2" w:rsidRPr="00D17060">
              <w:rPr>
                <w:color w:val="0050AA"/>
              </w:rPr>
              <w:t>XIV Liceum Ogólnokształcące im. Polonii Belgijskiej</w:t>
            </w:r>
            <w:r w:rsidR="004847F2" w:rsidRPr="00D17060">
              <w:rPr>
                <w:color w:val="0050AA"/>
              </w:rPr>
              <w:br/>
              <w:t>we Wrocławiu al. Brücknera 10</w:t>
            </w:r>
            <w:r w:rsidR="004847F2" w:rsidRPr="00D17060">
              <w:rPr>
                <w:b/>
                <w:bCs/>
                <w:color w:val="000000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43EA5540" w14:textId="77777777" w:rsidR="009544A4" w:rsidRPr="009544A4" w:rsidRDefault="009544A4" w:rsidP="009544A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0FD54D5F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22</w:t>
            </w:r>
          </w:p>
        </w:tc>
      </w:tr>
      <w:tr w:rsidR="009544A4" w:rsidRPr="009544A4" w14:paraId="7F996130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50C1ECD2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proofErr w:type="gramStart"/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lastRenderedPageBreak/>
              <w:t>Liceum  Ogólnokształcące</w:t>
            </w:r>
            <w:proofErr w:type="gramEnd"/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 xml:space="preserve"> nr </w:t>
            </w:r>
            <w:proofErr w:type="gramStart"/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XIV  im.</w:t>
            </w:r>
            <w:proofErr w:type="gramEnd"/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 xml:space="preserve"> Polonii Belgijskiej we Wrocławiu</w:t>
            </w:r>
          </w:p>
        </w:tc>
        <w:tc>
          <w:tcPr>
            <w:tcW w:w="1180" w:type="dxa"/>
            <w:noWrap/>
            <w:vAlign w:val="bottom"/>
            <w:hideMark/>
          </w:tcPr>
          <w:p w14:paraId="3AA71147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7</w:t>
            </w:r>
          </w:p>
        </w:tc>
        <w:tc>
          <w:tcPr>
            <w:tcW w:w="1180" w:type="dxa"/>
            <w:noWrap/>
            <w:vAlign w:val="bottom"/>
            <w:hideMark/>
          </w:tcPr>
          <w:p w14:paraId="364E943B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52B793BC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3A3272C3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 xml:space="preserve">VII Liceum Ogólnokształcącego we Wrocławiu </w:t>
            </w:r>
          </w:p>
        </w:tc>
        <w:tc>
          <w:tcPr>
            <w:tcW w:w="1180" w:type="dxa"/>
            <w:noWrap/>
            <w:vAlign w:val="bottom"/>
            <w:hideMark/>
          </w:tcPr>
          <w:p w14:paraId="3C69744A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349EFF5E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5CBF83F0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67AB8449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Akademickiego Liceum Ogólnokształcącego Politechniki Wrocławskiej</w:t>
            </w:r>
          </w:p>
        </w:tc>
        <w:tc>
          <w:tcPr>
            <w:tcW w:w="1180" w:type="dxa"/>
            <w:noWrap/>
            <w:vAlign w:val="bottom"/>
            <w:hideMark/>
          </w:tcPr>
          <w:p w14:paraId="39FEE16D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021AE493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468AA3F3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3A35724B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XVI Liceum we Wrocławiu</w:t>
            </w:r>
          </w:p>
        </w:tc>
        <w:tc>
          <w:tcPr>
            <w:tcW w:w="1180" w:type="dxa"/>
            <w:noWrap/>
            <w:vAlign w:val="bottom"/>
            <w:hideMark/>
          </w:tcPr>
          <w:p w14:paraId="2F6E8B80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6</w:t>
            </w:r>
          </w:p>
        </w:tc>
        <w:tc>
          <w:tcPr>
            <w:tcW w:w="1180" w:type="dxa"/>
            <w:noWrap/>
            <w:vAlign w:val="bottom"/>
            <w:hideMark/>
          </w:tcPr>
          <w:p w14:paraId="3EEA88B0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0331D8DE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4FC07D37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 Liceum Ogólnokształcące im. Juliusza Słowackiego w Oleśnicy</w:t>
            </w:r>
          </w:p>
        </w:tc>
        <w:tc>
          <w:tcPr>
            <w:tcW w:w="1180" w:type="dxa"/>
            <w:noWrap/>
            <w:vAlign w:val="bottom"/>
            <w:hideMark/>
          </w:tcPr>
          <w:p w14:paraId="26907BF3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0FEFF25F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60E1EB02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2A597286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Zespół Szkół Ogólnokształcących w Strzelinie</w:t>
            </w:r>
          </w:p>
        </w:tc>
        <w:tc>
          <w:tcPr>
            <w:tcW w:w="1180" w:type="dxa"/>
            <w:noWrap/>
            <w:vAlign w:val="bottom"/>
            <w:hideMark/>
          </w:tcPr>
          <w:p w14:paraId="448B4929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6</w:t>
            </w:r>
          </w:p>
        </w:tc>
        <w:tc>
          <w:tcPr>
            <w:tcW w:w="1180" w:type="dxa"/>
            <w:noWrap/>
            <w:vAlign w:val="bottom"/>
            <w:hideMark/>
          </w:tcPr>
          <w:p w14:paraId="2E828981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517819D9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5601A110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178CCDE3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0FC34699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7D40C813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07847180" w14:textId="7C6E10B7" w:rsidR="009544A4" w:rsidRPr="00D17060" w:rsidRDefault="009544A4" w:rsidP="004847F2">
            <w:pPr>
              <w:pStyle w:val="NormalnyWeb"/>
              <w:shd w:val="clear" w:color="auto" w:fill="FFFFFF"/>
              <w:spacing w:before="0" w:beforeAutospacing="0"/>
              <w:rPr>
                <w:b/>
                <w:bCs/>
                <w:color w:val="000000"/>
              </w:rPr>
            </w:pPr>
            <w:r w:rsidRPr="00D17060">
              <w:rPr>
                <w:b/>
                <w:bCs/>
                <w:color w:val="000000"/>
              </w:rPr>
              <w:t>Katowice</w:t>
            </w:r>
            <w:r w:rsidR="004847F2" w:rsidRPr="00D17060">
              <w:rPr>
                <w:b/>
                <w:bCs/>
                <w:color w:val="000000"/>
              </w:rPr>
              <w:t xml:space="preserve"> (</w:t>
            </w:r>
            <w:r w:rsidR="004847F2" w:rsidRPr="00D17060">
              <w:rPr>
                <w:color w:val="0050AA"/>
              </w:rPr>
              <w:t>Niepubliczna Ogólnokształcąca Szkoła Muzyczna</w:t>
            </w:r>
            <w:r w:rsidR="004847F2" w:rsidRPr="00D17060">
              <w:rPr>
                <w:color w:val="0050AA"/>
              </w:rPr>
              <w:br/>
              <w:t>Elementarz I stopnia w Katowicach ul. Studencka 18</w:t>
            </w:r>
            <w:r w:rsidR="004847F2" w:rsidRPr="00D17060">
              <w:rPr>
                <w:b/>
                <w:bCs/>
                <w:color w:val="000000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7F0302E7" w14:textId="77777777" w:rsidR="009544A4" w:rsidRPr="009544A4" w:rsidRDefault="009544A4" w:rsidP="009544A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31935C18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20</w:t>
            </w:r>
          </w:p>
        </w:tc>
      </w:tr>
      <w:tr w:rsidR="009544A4" w:rsidRPr="009544A4" w14:paraId="1545FB88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39488C6B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I LO im. A. Mickiewicza w Katowicach</w:t>
            </w:r>
          </w:p>
        </w:tc>
        <w:tc>
          <w:tcPr>
            <w:tcW w:w="1180" w:type="dxa"/>
            <w:noWrap/>
            <w:vAlign w:val="bottom"/>
            <w:hideMark/>
          </w:tcPr>
          <w:p w14:paraId="2F3FC71A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9</w:t>
            </w:r>
          </w:p>
        </w:tc>
        <w:tc>
          <w:tcPr>
            <w:tcW w:w="1180" w:type="dxa"/>
            <w:noWrap/>
            <w:vAlign w:val="bottom"/>
            <w:hideMark/>
          </w:tcPr>
          <w:p w14:paraId="3CC60F4E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09A29953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38CF3BDE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 Liceum Ogólnokształcące im. S. Staszica w Tarnowskich Górach</w:t>
            </w:r>
          </w:p>
        </w:tc>
        <w:tc>
          <w:tcPr>
            <w:tcW w:w="1180" w:type="dxa"/>
            <w:noWrap/>
            <w:vAlign w:val="bottom"/>
            <w:hideMark/>
          </w:tcPr>
          <w:p w14:paraId="0138749E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2</w:t>
            </w:r>
          </w:p>
        </w:tc>
        <w:tc>
          <w:tcPr>
            <w:tcW w:w="1180" w:type="dxa"/>
            <w:noWrap/>
            <w:vAlign w:val="bottom"/>
            <w:hideMark/>
          </w:tcPr>
          <w:p w14:paraId="6DDE7104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3B8AC5AD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3DE0AF56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 LO im. Powstańców Śląskich w Rybniku</w:t>
            </w:r>
          </w:p>
        </w:tc>
        <w:tc>
          <w:tcPr>
            <w:tcW w:w="1180" w:type="dxa"/>
            <w:noWrap/>
            <w:vAlign w:val="bottom"/>
            <w:hideMark/>
          </w:tcPr>
          <w:p w14:paraId="6FB35A32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4E9815D7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0AE21685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55CE5F41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Niepubliczną Szkoła Elementarz w Katowicach</w:t>
            </w:r>
          </w:p>
        </w:tc>
        <w:tc>
          <w:tcPr>
            <w:tcW w:w="1180" w:type="dxa"/>
            <w:noWrap/>
            <w:vAlign w:val="bottom"/>
            <w:hideMark/>
          </w:tcPr>
          <w:p w14:paraId="69291F8C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69AC1D04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361BE814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1E86ADA8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Pałac Młodzieży im. prof. Aleksandra Kamińskiego w Katowicach</w:t>
            </w:r>
          </w:p>
        </w:tc>
        <w:tc>
          <w:tcPr>
            <w:tcW w:w="1180" w:type="dxa"/>
            <w:noWrap/>
            <w:vAlign w:val="bottom"/>
            <w:hideMark/>
          </w:tcPr>
          <w:p w14:paraId="2FC0C87E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2</w:t>
            </w:r>
          </w:p>
        </w:tc>
        <w:tc>
          <w:tcPr>
            <w:tcW w:w="1180" w:type="dxa"/>
            <w:noWrap/>
            <w:vAlign w:val="bottom"/>
            <w:hideMark/>
          </w:tcPr>
          <w:p w14:paraId="11D86809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0D1EE4FC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67A313B1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I LO z Oddziałami Dwujęzycznymi im. Stefana Żeromskiego w Bielsku-Białej</w:t>
            </w:r>
          </w:p>
        </w:tc>
        <w:tc>
          <w:tcPr>
            <w:tcW w:w="1180" w:type="dxa"/>
            <w:noWrap/>
            <w:vAlign w:val="bottom"/>
            <w:hideMark/>
          </w:tcPr>
          <w:p w14:paraId="763751A0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43436FA5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2357DEFF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75435B6E" w14:textId="77777777" w:rsidR="009544A4" w:rsidRPr="009544A4" w:rsidRDefault="009544A4" w:rsidP="00326B72">
            <w:pPr>
              <w:spacing w:after="0" w:line="240" w:lineRule="auto"/>
              <w:rPr>
                <w:rFonts w:ascii="Arial" w:eastAsia="Times New Roman" w:hAnsi="Arial" w:cs="Arial"/>
                <w:lang w:eastAsia="pl-PL"/>
              </w:rPr>
            </w:pPr>
            <w:r w:rsidRPr="009544A4">
              <w:rPr>
                <w:rFonts w:ascii="Arial" w:eastAsia="Times New Roman" w:hAnsi="Arial" w:cs="Arial"/>
                <w:lang w:eastAsia="pl-PL"/>
              </w:rPr>
              <w:t>I LO im. S. Wyspiańskiego w Kętach</w:t>
            </w:r>
          </w:p>
        </w:tc>
        <w:tc>
          <w:tcPr>
            <w:tcW w:w="1180" w:type="dxa"/>
            <w:noWrap/>
            <w:vAlign w:val="bottom"/>
            <w:hideMark/>
          </w:tcPr>
          <w:p w14:paraId="34177A88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03C478B8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34711FB5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7D12A04B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Liceum Ogólnokształcące im. Oswalda Balzera w Zakopanem</w:t>
            </w:r>
          </w:p>
        </w:tc>
        <w:tc>
          <w:tcPr>
            <w:tcW w:w="1180" w:type="dxa"/>
            <w:noWrap/>
            <w:vAlign w:val="bottom"/>
            <w:hideMark/>
          </w:tcPr>
          <w:p w14:paraId="4E9C5E46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2</w:t>
            </w:r>
          </w:p>
        </w:tc>
        <w:tc>
          <w:tcPr>
            <w:tcW w:w="1180" w:type="dxa"/>
            <w:noWrap/>
            <w:vAlign w:val="bottom"/>
            <w:hideMark/>
          </w:tcPr>
          <w:p w14:paraId="5FD9752D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70755FFC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72DA2CDB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ZSCH w Krakowie</w:t>
            </w:r>
          </w:p>
        </w:tc>
        <w:tc>
          <w:tcPr>
            <w:tcW w:w="1180" w:type="dxa"/>
            <w:noWrap/>
            <w:vAlign w:val="bottom"/>
            <w:hideMark/>
          </w:tcPr>
          <w:p w14:paraId="36F7C00D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598F7B2D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1DF49DEA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61F0434D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5952CB72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5853B286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26BEE8D9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4C5AEEAD" w14:textId="70428089" w:rsidR="009544A4" w:rsidRPr="00D17060" w:rsidRDefault="009544A4" w:rsidP="00223C2E">
            <w:pPr>
              <w:pStyle w:val="NormalnyWeb"/>
              <w:shd w:val="clear" w:color="auto" w:fill="FFFFFF"/>
              <w:spacing w:before="0" w:beforeAutospacing="0"/>
              <w:rPr>
                <w:b/>
                <w:bCs/>
                <w:color w:val="000000"/>
              </w:rPr>
            </w:pPr>
            <w:r w:rsidRPr="00D17060">
              <w:rPr>
                <w:b/>
                <w:bCs/>
                <w:color w:val="000000"/>
              </w:rPr>
              <w:t>Toruń</w:t>
            </w:r>
            <w:r w:rsidR="00223C2E" w:rsidRPr="00D17060">
              <w:rPr>
                <w:b/>
                <w:bCs/>
                <w:color w:val="000000"/>
              </w:rPr>
              <w:t xml:space="preserve"> (</w:t>
            </w:r>
            <w:r w:rsidR="00223C2E" w:rsidRPr="00D17060">
              <w:rPr>
                <w:color w:val="0050AA"/>
              </w:rPr>
              <w:t>Wydział Chemii UMK w Toruniu ul. Gagarina 7</w:t>
            </w:r>
            <w:r w:rsidR="00223C2E" w:rsidRPr="00D17060">
              <w:rPr>
                <w:b/>
                <w:bCs/>
                <w:color w:val="000000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5783466D" w14:textId="77777777" w:rsidR="009544A4" w:rsidRPr="009544A4" w:rsidRDefault="009544A4" w:rsidP="009544A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6231ACCC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49</w:t>
            </w:r>
          </w:p>
        </w:tc>
      </w:tr>
      <w:tr w:rsidR="009544A4" w:rsidRPr="009544A4" w14:paraId="20EC8984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04F7A567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Uniwersyteckie Liceum Ogólnokształcące w Toruniu</w:t>
            </w:r>
          </w:p>
        </w:tc>
        <w:tc>
          <w:tcPr>
            <w:tcW w:w="1180" w:type="dxa"/>
            <w:noWrap/>
            <w:vAlign w:val="bottom"/>
            <w:hideMark/>
          </w:tcPr>
          <w:p w14:paraId="2B91085B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22</w:t>
            </w:r>
          </w:p>
        </w:tc>
        <w:tc>
          <w:tcPr>
            <w:tcW w:w="1180" w:type="dxa"/>
            <w:noWrap/>
            <w:vAlign w:val="bottom"/>
            <w:hideMark/>
          </w:tcPr>
          <w:p w14:paraId="75FA5DC7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17F1C21A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2D6447EC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Zespół Szkół im. Romualda Traugutta Liceum Ogólnokształcące w Lipnie</w:t>
            </w:r>
          </w:p>
        </w:tc>
        <w:tc>
          <w:tcPr>
            <w:tcW w:w="1180" w:type="dxa"/>
            <w:noWrap/>
            <w:vAlign w:val="bottom"/>
            <w:hideMark/>
          </w:tcPr>
          <w:p w14:paraId="7B2800B2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6</w:t>
            </w:r>
          </w:p>
        </w:tc>
        <w:tc>
          <w:tcPr>
            <w:tcW w:w="1180" w:type="dxa"/>
            <w:noWrap/>
            <w:vAlign w:val="bottom"/>
            <w:hideMark/>
          </w:tcPr>
          <w:p w14:paraId="48AFB64F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30CBCC42" w14:textId="77777777" w:rsidTr="009544A4">
        <w:trPr>
          <w:trHeight w:val="300"/>
        </w:trPr>
        <w:tc>
          <w:tcPr>
            <w:tcW w:w="6941" w:type="dxa"/>
            <w:vAlign w:val="bottom"/>
            <w:hideMark/>
          </w:tcPr>
          <w:p w14:paraId="30B02B46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 LO im. Mikołaja Kopernika w Bydgoszczy</w:t>
            </w:r>
          </w:p>
        </w:tc>
        <w:tc>
          <w:tcPr>
            <w:tcW w:w="1180" w:type="dxa"/>
            <w:noWrap/>
            <w:vAlign w:val="bottom"/>
            <w:hideMark/>
          </w:tcPr>
          <w:p w14:paraId="7178EF5F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2</w:t>
            </w:r>
          </w:p>
        </w:tc>
        <w:tc>
          <w:tcPr>
            <w:tcW w:w="1180" w:type="dxa"/>
            <w:noWrap/>
            <w:vAlign w:val="bottom"/>
            <w:hideMark/>
          </w:tcPr>
          <w:p w14:paraId="478412A3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4860C583" w14:textId="77777777" w:rsidTr="009544A4">
        <w:trPr>
          <w:trHeight w:val="300"/>
        </w:trPr>
        <w:tc>
          <w:tcPr>
            <w:tcW w:w="6941" w:type="dxa"/>
            <w:vAlign w:val="bottom"/>
            <w:hideMark/>
          </w:tcPr>
          <w:p w14:paraId="1567E00A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Technikum Chemiczne w Bydgoszczy</w:t>
            </w:r>
          </w:p>
        </w:tc>
        <w:tc>
          <w:tcPr>
            <w:tcW w:w="1180" w:type="dxa"/>
            <w:noWrap/>
            <w:vAlign w:val="bottom"/>
            <w:hideMark/>
          </w:tcPr>
          <w:p w14:paraId="4D0A8DDD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28F133E6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5F419B2B" w14:textId="77777777" w:rsidTr="009544A4">
        <w:trPr>
          <w:trHeight w:val="300"/>
        </w:trPr>
        <w:tc>
          <w:tcPr>
            <w:tcW w:w="6941" w:type="dxa"/>
            <w:vAlign w:val="bottom"/>
            <w:hideMark/>
          </w:tcPr>
          <w:p w14:paraId="43860CF4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Zespół Szkół Centrum Kształcenia Rolniczego w Bydgoszczy</w:t>
            </w:r>
          </w:p>
        </w:tc>
        <w:tc>
          <w:tcPr>
            <w:tcW w:w="1180" w:type="dxa"/>
            <w:noWrap/>
            <w:vAlign w:val="bottom"/>
            <w:hideMark/>
          </w:tcPr>
          <w:p w14:paraId="08ABC8BB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41406A7A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2435BEC4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72EA9A15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 Liceum Ogólnokształcące im. Jana Kasprowicza z Oddziałami Dwujęzycznymi w Inowrocławiu</w:t>
            </w:r>
          </w:p>
        </w:tc>
        <w:tc>
          <w:tcPr>
            <w:tcW w:w="1180" w:type="dxa"/>
            <w:noWrap/>
            <w:vAlign w:val="bottom"/>
            <w:hideMark/>
          </w:tcPr>
          <w:p w14:paraId="2D261330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4</w:t>
            </w:r>
          </w:p>
        </w:tc>
        <w:tc>
          <w:tcPr>
            <w:tcW w:w="1180" w:type="dxa"/>
            <w:noWrap/>
            <w:vAlign w:val="bottom"/>
            <w:hideMark/>
          </w:tcPr>
          <w:p w14:paraId="28BAE025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1EF12561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3CE41814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ZSK Długosz we Włocławku</w:t>
            </w:r>
          </w:p>
        </w:tc>
        <w:tc>
          <w:tcPr>
            <w:tcW w:w="1180" w:type="dxa"/>
            <w:noWrap/>
            <w:vAlign w:val="bottom"/>
            <w:hideMark/>
          </w:tcPr>
          <w:p w14:paraId="157C9DEC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4</w:t>
            </w:r>
          </w:p>
        </w:tc>
        <w:tc>
          <w:tcPr>
            <w:tcW w:w="1180" w:type="dxa"/>
            <w:noWrap/>
            <w:vAlign w:val="bottom"/>
            <w:hideMark/>
          </w:tcPr>
          <w:p w14:paraId="68C3145D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18C67E5F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2433BBCD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I Liceum Ogólnokształcące w Brodnicy</w:t>
            </w:r>
          </w:p>
        </w:tc>
        <w:tc>
          <w:tcPr>
            <w:tcW w:w="1180" w:type="dxa"/>
            <w:noWrap/>
            <w:vAlign w:val="bottom"/>
            <w:hideMark/>
          </w:tcPr>
          <w:p w14:paraId="6FB87ED6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3</w:t>
            </w:r>
          </w:p>
        </w:tc>
        <w:tc>
          <w:tcPr>
            <w:tcW w:w="1180" w:type="dxa"/>
            <w:noWrap/>
            <w:vAlign w:val="bottom"/>
            <w:hideMark/>
          </w:tcPr>
          <w:p w14:paraId="13E6D001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156CBB7C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11EACB58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 Liceum Ogólnokształcącego im. Króla Jana III Sobieskiego w Grudziądzu</w:t>
            </w:r>
          </w:p>
        </w:tc>
        <w:tc>
          <w:tcPr>
            <w:tcW w:w="1180" w:type="dxa"/>
            <w:noWrap/>
            <w:vAlign w:val="bottom"/>
            <w:hideMark/>
          </w:tcPr>
          <w:p w14:paraId="7787B7B9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2</w:t>
            </w:r>
          </w:p>
        </w:tc>
        <w:tc>
          <w:tcPr>
            <w:tcW w:w="1180" w:type="dxa"/>
            <w:noWrap/>
            <w:vAlign w:val="bottom"/>
            <w:hideMark/>
          </w:tcPr>
          <w:p w14:paraId="2CA01C5C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618F5FFB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07613128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Zespole Szkół Ogólnokształcących i Technicznych w Sompolnie</w:t>
            </w:r>
          </w:p>
        </w:tc>
        <w:tc>
          <w:tcPr>
            <w:tcW w:w="1180" w:type="dxa"/>
            <w:noWrap/>
            <w:vAlign w:val="bottom"/>
            <w:hideMark/>
          </w:tcPr>
          <w:p w14:paraId="36A78C58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54BFEA61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41D7AAEF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54620ABB" w14:textId="77777777" w:rsidR="009544A4" w:rsidRPr="00575FB4" w:rsidRDefault="009544A4" w:rsidP="00326B72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575FB4">
              <w:rPr>
                <w:rFonts w:ascii="Calibri" w:eastAsia="Times New Roman" w:hAnsi="Calibri" w:cs="Calibri"/>
                <w:lang w:eastAsia="pl-PL"/>
              </w:rPr>
              <w:t xml:space="preserve">II Liceum Ogólnokształcące im. </w:t>
            </w:r>
            <w:proofErr w:type="spellStart"/>
            <w:proofErr w:type="gramStart"/>
            <w:r w:rsidRPr="00575FB4">
              <w:rPr>
                <w:rFonts w:ascii="Calibri" w:eastAsia="Times New Roman" w:hAnsi="Calibri" w:cs="Calibri"/>
                <w:lang w:eastAsia="pl-PL"/>
              </w:rPr>
              <w:t>S.Wyspiańskiego</w:t>
            </w:r>
            <w:proofErr w:type="spellEnd"/>
            <w:proofErr w:type="gramEnd"/>
            <w:r w:rsidRPr="00575FB4">
              <w:rPr>
                <w:rFonts w:ascii="Calibri" w:eastAsia="Times New Roman" w:hAnsi="Calibri" w:cs="Calibri"/>
                <w:lang w:eastAsia="pl-PL"/>
              </w:rPr>
              <w:t xml:space="preserve"> w Kwidzynie</w:t>
            </w:r>
          </w:p>
        </w:tc>
        <w:tc>
          <w:tcPr>
            <w:tcW w:w="1180" w:type="dxa"/>
            <w:noWrap/>
            <w:vAlign w:val="bottom"/>
            <w:hideMark/>
          </w:tcPr>
          <w:p w14:paraId="50428D03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2</w:t>
            </w:r>
          </w:p>
        </w:tc>
        <w:tc>
          <w:tcPr>
            <w:tcW w:w="1180" w:type="dxa"/>
            <w:noWrap/>
            <w:vAlign w:val="bottom"/>
            <w:hideMark/>
          </w:tcPr>
          <w:p w14:paraId="24288734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5DC92BC0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09C572E3" w14:textId="77777777" w:rsidR="009544A4" w:rsidRPr="00575FB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lang w:eastAsia="pl-PL"/>
              </w:rPr>
            </w:pPr>
            <w:r w:rsidRPr="00575FB4">
              <w:rPr>
                <w:rFonts w:ascii="Aptos Narrow" w:eastAsia="Times New Roman" w:hAnsi="Aptos Narrow" w:cs="Times New Roman"/>
                <w:lang w:eastAsia="pl-PL"/>
              </w:rPr>
              <w:t>Społeczne Liceum Ogólnokształcące im Polskich Noblistów w Kwidzynie</w:t>
            </w:r>
          </w:p>
        </w:tc>
        <w:tc>
          <w:tcPr>
            <w:tcW w:w="1180" w:type="dxa"/>
            <w:noWrap/>
            <w:vAlign w:val="bottom"/>
            <w:hideMark/>
          </w:tcPr>
          <w:p w14:paraId="76D51CB1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68BAB546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78BF9DF7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09A03F1E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63A2179F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5C7111AA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7BE07708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6A1C0C8E" w14:textId="197810C4" w:rsidR="009544A4" w:rsidRPr="00D17060" w:rsidRDefault="009544A4" w:rsidP="002451A1">
            <w:pPr>
              <w:pStyle w:val="NormalnyWeb"/>
              <w:shd w:val="clear" w:color="auto" w:fill="FFFFFF"/>
              <w:spacing w:before="0" w:beforeAutospacing="0"/>
              <w:rPr>
                <w:b/>
                <w:bCs/>
                <w:color w:val="000000"/>
              </w:rPr>
            </w:pPr>
            <w:r w:rsidRPr="00D17060">
              <w:rPr>
                <w:b/>
                <w:bCs/>
                <w:color w:val="000000"/>
              </w:rPr>
              <w:t>Olsztyn</w:t>
            </w:r>
            <w:r w:rsidR="00223C2E" w:rsidRPr="00D17060">
              <w:rPr>
                <w:b/>
                <w:bCs/>
                <w:color w:val="000000"/>
              </w:rPr>
              <w:t xml:space="preserve"> (</w:t>
            </w:r>
            <w:r w:rsidR="002451A1" w:rsidRPr="00D17060">
              <w:rPr>
                <w:color w:val="0050AA"/>
              </w:rPr>
              <w:t>Zespół Szkół Chemicznych i Ogólnokształcących</w:t>
            </w:r>
            <w:r w:rsidR="002451A1" w:rsidRPr="00D17060">
              <w:rPr>
                <w:color w:val="0050AA"/>
              </w:rPr>
              <w:br/>
              <w:t>w Olsztynie ul. Kołobrzeska 29</w:t>
            </w:r>
            <w:r w:rsidR="00223C2E" w:rsidRPr="00D17060">
              <w:rPr>
                <w:b/>
                <w:bCs/>
                <w:color w:val="000000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511A9F4B" w14:textId="77777777" w:rsidR="009544A4" w:rsidRPr="009544A4" w:rsidRDefault="009544A4" w:rsidP="009544A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055DD5D1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6</w:t>
            </w:r>
          </w:p>
        </w:tc>
      </w:tr>
      <w:tr w:rsidR="009544A4" w:rsidRPr="009544A4" w14:paraId="7398FD93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6D437261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XII LO w Olsztynie</w:t>
            </w:r>
          </w:p>
        </w:tc>
        <w:tc>
          <w:tcPr>
            <w:tcW w:w="1180" w:type="dxa"/>
            <w:noWrap/>
            <w:vAlign w:val="bottom"/>
            <w:hideMark/>
          </w:tcPr>
          <w:p w14:paraId="4F87D279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4</w:t>
            </w:r>
          </w:p>
        </w:tc>
        <w:tc>
          <w:tcPr>
            <w:tcW w:w="1180" w:type="dxa"/>
            <w:noWrap/>
            <w:vAlign w:val="bottom"/>
            <w:hideMark/>
          </w:tcPr>
          <w:p w14:paraId="28A240B4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169D071F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4F44D57B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Zespół Szkół Chemicznych i Ogólnokształcących w Olsztynie</w:t>
            </w:r>
          </w:p>
        </w:tc>
        <w:tc>
          <w:tcPr>
            <w:tcW w:w="1180" w:type="dxa"/>
            <w:noWrap/>
            <w:vAlign w:val="bottom"/>
            <w:hideMark/>
          </w:tcPr>
          <w:p w14:paraId="1EBEAAE0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2</w:t>
            </w:r>
          </w:p>
        </w:tc>
        <w:tc>
          <w:tcPr>
            <w:tcW w:w="1180" w:type="dxa"/>
            <w:noWrap/>
            <w:vAlign w:val="bottom"/>
            <w:hideMark/>
          </w:tcPr>
          <w:p w14:paraId="13AE0907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1841F91D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2126DEDF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6B40C3BC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2EA20260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26ED46EA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35FE9804" w14:textId="1B00C7EA" w:rsidR="009544A4" w:rsidRPr="00D17060" w:rsidRDefault="009544A4" w:rsidP="002451A1">
            <w:pPr>
              <w:pStyle w:val="NormalnyWeb"/>
              <w:shd w:val="clear" w:color="auto" w:fill="FFFFFF"/>
              <w:spacing w:before="0" w:beforeAutospacing="0"/>
              <w:rPr>
                <w:b/>
                <w:bCs/>
                <w:color w:val="000000"/>
              </w:rPr>
            </w:pPr>
            <w:r w:rsidRPr="00D17060">
              <w:rPr>
                <w:b/>
                <w:bCs/>
                <w:color w:val="000000"/>
              </w:rPr>
              <w:t>Białystok</w:t>
            </w:r>
            <w:r w:rsidR="002451A1" w:rsidRPr="00D17060">
              <w:rPr>
                <w:b/>
                <w:bCs/>
                <w:color w:val="000000"/>
              </w:rPr>
              <w:t xml:space="preserve"> (</w:t>
            </w:r>
            <w:r w:rsidR="002451A1" w:rsidRPr="00D17060">
              <w:rPr>
                <w:color w:val="0050AA"/>
              </w:rPr>
              <w:t>II Liceum Ogólnokształcące im. Księżnej Anny z Sapiehów Jabłonowskiej w Białymstoku ul. Narewska 11</w:t>
            </w:r>
            <w:r w:rsidR="002451A1" w:rsidRPr="00D17060">
              <w:rPr>
                <w:b/>
                <w:bCs/>
                <w:color w:val="000000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031A9A10" w14:textId="77777777" w:rsidR="009544A4" w:rsidRPr="009544A4" w:rsidRDefault="009544A4" w:rsidP="009544A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2E950BAA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3</w:t>
            </w:r>
          </w:p>
        </w:tc>
      </w:tr>
      <w:tr w:rsidR="009544A4" w:rsidRPr="009544A4" w14:paraId="46713D4B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77C6346E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 LO im. A. Mickiewicza w Białymstoku</w:t>
            </w:r>
          </w:p>
        </w:tc>
        <w:tc>
          <w:tcPr>
            <w:tcW w:w="1180" w:type="dxa"/>
            <w:noWrap/>
            <w:vAlign w:val="bottom"/>
            <w:hideMark/>
          </w:tcPr>
          <w:p w14:paraId="09D64D5C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7D627D63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16F6D19A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014949AE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 Liceum Ogólnokształcące im. Księżnej Anny z Sapiehów Jabłonowskiej w Białymstoku</w:t>
            </w:r>
          </w:p>
        </w:tc>
        <w:tc>
          <w:tcPr>
            <w:tcW w:w="1180" w:type="dxa"/>
            <w:noWrap/>
            <w:vAlign w:val="bottom"/>
            <w:hideMark/>
          </w:tcPr>
          <w:p w14:paraId="739C4D1C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2</w:t>
            </w:r>
          </w:p>
        </w:tc>
        <w:tc>
          <w:tcPr>
            <w:tcW w:w="1180" w:type="dxa"/>
            <w:noWrap/>
            <w:vAlign w:val="bottom"/>
            <w:hideMark/>
          </w:tcPr>
          <w:p w14:paraId="4E470E27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2BF21590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15D3B5D9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75F40272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2D0ECD98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0D252F59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01320AE3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77D84435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3EBDA9BB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7E7C82CF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66961696" w14:textId="1E73174B" w:rsidR="009544A4" w:rsidRPr="00D17060" w:rsidRDefault="009544A4" w:rsidP="00D17060">
            <w:pPr>
              <w:pStyle w:val="NormalnyWeb"/>
              <w:shd w:val="clear" w:color="auto" w:fill="FFFFFF"/>
              <w:spacing w:before="0" w:beforeAutospacing="0"/>
              <w:rPr>
                <w:b/>
                <w:bCs/>
                <w:color w:val="000000"/>
              </w:rPr>
            </w:pPr>
            <w:r w:rsidRPr="00D17060">
              <w:rPr>
                <w:b/>
                <w:bCs/>
                <w:color w:val="000000"/>
              </w:rPr>
              <w:lastRenderedPageBreak/>
              <w:t>Ostrołęka</w:t>
            </w:r>
            <w:r w:rsidR="002451A1" w:rsidRPr="00D17060">
              <w:rPr>
                <w:b/>
                <w:bCs/>
                <w:color w:val="000000"/>
              </w:rPr>
              <w:t xml:space="preserve"> (</w:t>
            </w:r>
            <w:r w:rsidR="00D17060" w:rsidRPr="00D17060">
              <w:rPr>
                <w:color w:val="0050AA"/>
              </w:rPr>
              <w:t>I Licem Ogólnokształcące w Ostrołęce ul. Romualda Traugutta 1</w:t>
            </w:r>
            <w:r w:rsidR="002451A1" w:rsidRPr="00D17060">
              <w:rPr>
                <w:b/>
                <w:bCs/>
                <w:color w:val="000000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26ED6D9B" w14:textId="77777777" w:rsidR="009544A4" w:rsidRPr="009544A4" w:rsidRDefault="009544A4" w:rsidP="009544A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7D92A979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4</w:t>
            </w:r>
          </w:p>
        </w:tc>
      </w:tr>
      <w:tr w:rsidR="009544A4" w:rsidRPr="009544A4" w14:paraId="412214DD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09B34925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 Liceum Ogólnokształcące im. Generała Józefa Bema w Ostrołęce</w:t>
            </w:r>
          </w:p>
        </w:tc>
        <w:tc>
          <w:tcPr>
            <w:tcW w:w="1180" w:type="dxa"/>
            <w:noWrap/>
            <w:vAlign w:val="bottom"/>
            <w:hideMark/>
          </w:tcPr>
          <w:p w14:paraId="3E09D35A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4</w:t>
            </w:r>
          </w:p>
        </w:tc>
        <w:tc>
          <w:tcPr>
            <w:tcW w:w="1180" w:type="dxa"/>
            <w:noWrap/>
            <w:vAlign w:val="bottom"/>
            <w:hideMark/>
          </w:tcPr>
          <w:p w14:paraId="19FE0568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41BFBA03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538730F6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046E1C92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0F4AC04B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6F79365B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734FEAD7" w14:textId="3C32CD57" w:rsidR="009544A4" w:rsidRPr="00D17060" w:rsidRDefault="009544A4" w:rsidP="00D17060">
            <w:pPr>
              <w:pStyle w:val="NormalnyWeb"/>
              <w:shd w:val="clear" w:color="auto" w:fill="FFFFFF"/>
              <w:spacing w:before="0" w:beforeAutospacing="0"/>
              <w:rPr>
                <w:b/>
                <w:bCs/>
                <w:color w:val="000000"/>
              </w:rPr>
            </w:pPr>
            <w:r w:rsidRPr="00D17060">
              <w:rPr>
                <w:b/>
                <w:bCs/>
                <w:color w:val="000000"/>
              </w:rPr>
              <w:t>Warszawa</w:t>
            </w:r>
            <w:r w:rsidR="002451A1" w:rsidRPr="00D17060">
              <w:rPr>
                <w:b/>
                <w:bCs/>
                <w:color w:val="000000"/>
              </w:rPr>
              <w:t xml:space="preserve"> </w:t>
            </w:r>
            <w:proofErr w:type="gramStart"/>
            <w:r w:rsidR="002451A1" w:rsidRPr="00D17060">
              <w:rPr>
                <w:b/>
                <w:bCs/>
                <w:color w:val="000000"/>
              </w:rPr>
              <w:t>(</w:t>
            </w:r>
            <w:r w:rsidR="00D17060" w:rsidRPr="00D17060">
              <w:rPr>
                <w:color w:val="0050AA"/>
              </w:rPr>
              <w:t> IX</w:t>
            </w:r>
            <w:proofErr w:type="gramEnd"/>
            <w:r w:rsidR="00D17060" w:rsidRPr="00D17060">
              <w:rPr>
                <w:color w:val="0050AA"/>
              </w:rPr>
              <w:t xml:space="preserve"> Liceum Ogólnokształcące im. Hoffmanowej ul. Hoża </w:t>
            </w:r>
            <w:proofErr w:type="gramStart"/>
            <w:r w:rsidR="00D17060" w:rsidRPr="00D17060">
              <w:rPr>
                <w:color w:val="0050AA"/>
              </w:rPr>
              <w:t xml:space="preserve">88 </w:t>
            </w:r>
            <w:r w:rsidR="002451A1" w:rsidRPr="00D17060">
              <w:rPr>
                <w:b/>
                <w:bCs/>
                <w:color w:val="000000"/>
              </w:rPr>
              <w:t>)</w:t>
            </w:r>
            <w:proofErr w:type="gramEnd"/>
          </w:p>
        </w:tc>
        <w:tc>
          <w:tcPr>
            <w:tcW w:w="1180" w:type="dxa"/>
            <w:noWrap/>
            <w:vAlign w:val="bottom"/>
            <w:hideMark/>
          </w:tcPr>
          <w:p w14:paraId="5BF12D92" w14:textId="77777777" w:rsidR="009544A4" w:rsidRPr="009544A4" w:rsidRDefault="009544A4" w:rsidP="009544A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4E6E106E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37</w:t>
            </w:r>
          </w:p>
        </w:tc>
      </w:tr>
      <w:tr w:rsidR="009544A4" w:rsidRPr="009544A4" w14:paraId="5FB1FC80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18273E91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XIV LO im S. Staszica w Warszawie</w:t>
            </w:r>
          </w:p>
        </w:tc>
        <w:tc>
          <w:tcPr>
            <w:tcW w:w="1180" w:type="dxa"/>
            <w:noWrap/>
            <w:vAlign w:val="bottom"/>
            <w:hideMark/>
          </w:tcPr>
          <w:p w14:paraId="3497FDBE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4</w:t>
            </w:r>
          </w:p>
        </w:tc>
        <w:tc>
          <w:tcPr>
            <w:tcW w:w="1180" w:type="dxa"/>
            <w:noWrap/>
            <w:vAlign w:val="bottom"/>
            <w:hideMark/>
          </w:tcPr>
          <w:p w14:paraId="45EE3D49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3BACA3D3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4A309251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V Liceum Ogólnokształcące im. ks. J. Poniatowskiego</w:t>
            </w:r>
          </w:p>
        </w:tc>
        <w:tc>
          <w:tcPr>
            <w:tcW w:w="1180" w:type="dxa"/>
            <w:noWrap/>
            <w:vAlign w:val="bottom"/>
            <w:hideMark/>
          </w:tcPr>
          <w:p w14:paraId="446A02C5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2</w:t>
            </w:r>
          </w:p>
        </w:tc>
        <w:tc>
          <w:tcPr>
            <w:tcW w:w="1180" w:type="dxa"/>
            <w:noWrap/>
            <w:vAlign w:val="bottom"/>
            <w:hideMark/>
          </w:tcPr>
          <w:p w14:paraId="31F91523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1D8BF49F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6915B3C3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VIII Liceum Ogólnokształcące im. Władysława IV</w:t>
            </w:r>
          </w:p>
        </w:tc>
        <w:tc>
          <w:tcPr>
            <w:tcW w:w="1180" w:type="dxa"/>
            <w:noWrap/>
            <w:vAlign w:val="bottom"/>
            <w:hideMark/>
          </w:tcPr>
          <w:p w14:paraId="009E1F14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6</w:t>
            </w:r>
          </w:p>
        </w:tc>
        <w:tc>
          <w:tcPr>
            <w:tcW w:w="1180" w:type="dxa"/>
            <w:noWrap/>
            <w:vAlign w:val="bottom"/>
            <w:hideMark/>
          </w:tcPr>
          <w:p w14:paraId="4D1AF092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45F8E475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1D344610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Liceum ogólnokształcące im. Klementyny Hoffmanowej w Warszawie</w:t>
            </w:r>
          </w:p>
        </w:tc>
        <w:tc>
          <w:tcPr>
            <w:tcW w:w="1180" w:type="dxa"/>
            <w:noWrap/>
            <w:vAlign w:val="bottom"/>
            <w:hideMark/>
          </w:tcPr>
          <w:p w14:paraId="7970A688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1</w:t>
            </w:r>
          </w:p>
        </w:tc>
        <w:tc>
          <w:tcPr>
            <w:tcW w:w="1180" w:type="dxa"/>
            <w:noWrap/>
            <w:vAlign w:val="bottom"/>
            <w:hideMark/>
          </w:tcPr>
          <w:p w14:paraId="71B19DA0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3DEE4632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7861348B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XLVIII Liceum Ogólnokształcące im. Edwarda Dembowskiego w Warszawie</w:t>
            </w:r>
          </w:p>
        </w:tc>
        <w:tc>
          <w:tcPr>
            <w:tcW w:w="1180" w:type="dxa"/>
            <w:noWrap/>
            <w:vAlign w:val="bottom"/>
            <w:hideMark/>
          </w:tcPr>
          <w:p w14:paraId="4429A2BF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0C5542BF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05031A49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7907B777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XXXV Liceum Ogólnokształcące z Oddziałami Dwujęzycznymi im. B. Prusa w Warszawie</w:t>
            </w:r>
          </w:p>
        </w:tc>
        <w:tc>
          <w:tcPr>
            <w:tcW w:w="1180" w:type="dxa"/>
            <w:noWrap/>
            <w:vAlign w:val="bottom"/>
            <w:hideMark/>
          </w:tcPr>
          <w:p w14:paraId="38163F20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2</w:t>
            </w:r>
          </w:p>
        </w:tc>
        <w:tc>
          <w:tcPr>
            <w:tcW w:w="1180" w:type="dxa"/>
            <w:noWrap/>
            <w:vAlign w:val="bottom"/>
            <w:hideMark/>
          </w:tcPr>
          <w:p w14:paraId="488081DF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754CAF67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631426ED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V Liceum Ogólnokształcące im. rtm. Witolda Pileckiego w Piasecznie</w:t>
            </w:r>
          </w:p>
        </w:tc>
        <w:tc>
          <w:tcPr>
            <w:tcW w:w="1180" w:type="dxa"/>
            <w:noWrap/>
            <w:vAlign w:val="bottom"/>
            <w:hideMark/>
          </w:tcPr>
          <w:p w14:paraId="17264C15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33419061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35FCBED6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19F1FE47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73B4A702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7477E0EC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6CED5843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3C31F062" w14:textId="0C6D228E" w:rsidR="009544A4" w:rsidRPr="00D17060" w:rsidRDefault="009544A4" w:rsidP="00D17060">
            <w:pPr>
              <w:pStyle w:val="NormalnyWeb"/>
              <w:shd w:val="clear" w:color="auto" w:fill="FFFFFF"/>
              <w:spacing w:before="0" w:beforeAutospacing="0"/>
              <w:rPr>
                <w:b/>
                <w:bCs/>
                <w:color w:val="000000"/>
              </w:rPr>
            </w:pPr>
            <w:r w:rsidRPr="00D17060">
              <w:rPr>
                <w:b/>
                <w:bCs/>
                <w:color w:val="000000"/>
              </w:rPr>
              <w:t>Piła</w:t>
            </w:r>
            <w:r w:rsidR="002451A1" w:rsidRPr="00D17060">
              <w:rPr>
                <w:b/>
                <w:bCs/>
                <w:color w:val="000000"/>
              </w:rPr>
              <w:t xml:space="preserve"> (</w:t>
            </w:r>
            <w:r w:rsidR="00D91772" w:rsidRPr="00D17060">
              <w:rPr>
                <w:color w:val="0050AA"/>
              </w:rPr>
              <w:t>II Liceum Ogólnokształcące</w:t>
            </w:r>
            <w:r w:rsidR="00D17060" w:rsidRPr="00D17060">
              <w:rPr>
                <w:color w:val="0050AA"/>
              </w:rPr>
              <w:t xml:space="preserve"> </w:t>
            </w:r>
            <w:r w:rsidR="00D91772" w:rsidRPr="00D17060">
              <w:rPr>
                <w:color w:val="0050AA"/>
              </w:rPr>
              <w:t>w Pile</w:t>
            </w:r>
            <w:r w:rsidR="00D17060" w:rsidRPr="00D17060">
              <w:rPr>
                <w:color w:val="0050AA"/>
              </w:rPr>
              <w:t xml:space="preserve"> </w:t>
            </w:r>
            <w:r w:rsidR="00D91772" w:rsidRPr="00D17060">
              <w:rPr>
                <w:color w:val="0050AA"/>
              </w:rPr>
              <w:t xml:space="preserve">al. </w:t>
            </w:r>
            <w:proofErr w:type="spellStart"/>
            <w:r w:rsidR="00D91772" w:rsidRPr="00D17060">
              <w:rPr>
                <w:color w:val="0050AA"/>
              </w:rPr>
              <w:t>Powst</w:t>
            </w:r>
            <w:proofErr w:type="spellEnd"/>
            <w:r w:rsidR="00D91772" w:rsidRPr="00D17060">
              <w:rPr>
                <w:color w:val="0050AA"/>
              </w:rPr>
              <w:t>. Wlkp. 18</w:t>
            </w:r>
            <w:r w:rsidR="002451A1" w:rsidRPr="00D17060">
              <w:rPr>
                <w:b/>
                <w:bCs/>
                <w:color w:val="000000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62DFB4DE" w14:textId="77777777" w:rsidR="009544A4" w:rsidRPr="009544A4" w:rsidRDefault="009544A4" w:rsidP="009544A4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3B2A9D9D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13</w:t>
            </w:r>
          </w:p>
        </w:tc>
      </w:tr>
      <w:tr w:rsidR="009544A4" w:rsidRPr="009544A4" w14:paraId="186194C1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68600670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 Liceum Ogólnokształcące w Pile</w:t>
            </w:r>
          </w:p>
        </w:tc>
        <w:tc>
          <w:tcPr>
            <w:tcW w:w="1180" w:type="dxa"/>
            <w:noWrap/>
            <w:vAlign w:val="bottom"/>
            <w:hideMark/>
          </w:tcPr>
          <w:p w14:paraId="46E3D985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3</w:t>
            </w:r>
          </w:p>
        </w:tc>
        <w:tc>
          <w:tcPr>
            <w:tcW w:w="1180" w:type="dxa"/>
            <w:noWrap/>
            <w:vAlign w:val="bottom"/>
            <w:hideMark/>
          </w:tcPr>
          <w:p w14:paraId="2E1C8D32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4D6007D6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72945E91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40FCD231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3E1882D5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28A3F2DB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78196A24" w14:textId="4AF816F6" w:rsidR="009544A4" w:rsidRPr="00D17060" w:rsidRDefault="009544A4" w:rsidP="00D17060">
            <w:pPr>
              <w:pStyle w:val="NormalnyWeb"/>
              <w:shd w:val="clear" w:color="auto" w:fill="FFFFFF"/>
              <w:spacing w:before="0" w:beforeAutospacing="0"/>
              <w:rPr>
                <w:b/>
                <w:bCs/>
                <w:color w:val="000000"/>
              </w:rPr>
            </w:pPr>
            <w:r w:rsidRPr="00D17060">
              <w:rPr>
                <w:b/>
                <w:bCs/>
                <w:color w:val="000000"/>
              </w:rPr>
              <w:t>Kielce</w:t>
            </w:r>
            <w:r w:rsidR="002451A1" w:rsidRPr="00D17060">
              <w:rPr>
                <w:b/>
                <w:bCs/>
                <w:color w:val="000000"/>
              </w:rPr>
              <w:t xml:space="preserve"> (</w:t>
            </w:r>
            <w:r w:rsidR="00D91772" w:rsidRPr="00D17060">
              <w:rPr>
                <w:color w:val="0050AA"/>
              </w:rPr>
              <w:t>Liceum Ogólnokształcące im. św. Jadwigi Królowej</w:t>
            </w:r>
            <w:r w:rsidR="00D91772" w:rsidRPr="00D17060">
              <w:rPr>
                <w:color w:val="0050AA"/>
              </w:rPr>
              <w:br/>
              <w:t>w Kielcach</w:t>
            </w:r>
            <w:r w:rsidR="00D17060" w:rsidRPr="00D17060">
              <w:rPr>
                <w:color w:val="0050AA"/>
              </w:rPr>
              <w:t xml:space="preserve"> </w:t>
            </w:r>
            <w:r w:rsidR="00D91772" w:rsidRPr="00D17060">
              <w:rPr>
                <w:color w:val="0050AA"/>
              </w:rPr>
              <w:t>ul. Słowackiego 5</w:t>
            </w:r>
            <w:r w:rsidR="002451A1" w:rsidRPr="00D17060">
              <w:rPr>
                <w:b/>
                <w:bCs/>
                <w:color w:val="000000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0209D946" w14:textId="77777777" w:rsidR="009544A4" w:rsidRPr="009544A4" w:rsidRDefault="009544A4" w:rsidP="009544A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4EE0FF03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9</w:t>
            </w:r>
          </w:p>
        </w:tc>
      </w:tr>
      <w:tr w:rsidR="009544A4" w:rsidRPr="009544A4" w14:paraId="7F78EFA4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34A88118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Liceum Ogólnokształcące im. św. Jadwigi Królowej</w:t>
            </w:r>
          </w:p>
        </w:tc>
        <w:tc>
          <w:tcPr>
            <w:tcW w:w="1180" w:type="dxa"/>
            <w:noWrap/>
            <w:vAlign w:val="bottom"/>
            <w:hideMark/>
          </w:tcPr>
          <w:p w14:paraId="3F6D3EC6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6</w:t>
            </w:r>
          </w:p>
        </w:tc>
        <w:tc>
          <w:tcPr>
            <w:tcW w:w="1180" w:type="dxa"/>
            <w:noWrap/>
            <w:vAlign w:val="bottom"/>
            <w:hideMark/>
          </w:tcPr>
          <w:p w14:paraId="5D0E0F97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4546DA9D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5D8E53F9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V LO w Kielcach</w:t>
            </w:r>
          </w:p>
        </w:tc>
        <w:tc>
          <w:tcPr>
            <w:tcW w:w="1180" w:type="dxa"/>
            <w:noWrap/>
            <w:vAlign w:val="bottom"/>
            <w:hideMark/>
          </w:tcPr>
          <w:p w14:paraId="383858CA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3</w:t>
            </w:r>
          </w:p>
        </w:tc>
        <w:tc>
          <w:tcPr>
            <w:tcW w:w="1180" w:type="dxa"/>
            <w:noWrap/>
            <w:vAlign w:val="bottom"/>
            <w:hideMark/>
          </w:tcPr>
          <w:p w14:paraId="64B31559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4BF7C81D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4A3D865C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355862A5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1ACD2B03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4A196B7E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7BC4D8F2" w14:textId="49A1A6D8" w:rsidR="009544A4" w:rsidRPr="00D17060" w:rsidRDefault="009544A4" w:rsidP="00B27EEC">
            <w:pPr>
              <w:pStyle w:val="NormalnyWeb"/>
              <w:shd w:val="clear" w:color="auto" w:fill="FFFFFF"/>
              <w:spacing w:before="0" w:beforeAutospacing="0"/>
              <w:rPr>
                <w:b/>
                <w:bCs/>
                <w:color w:val="000000"/>
              </w:rPr>
            </w:pPr>
            <w:r w:rsidRPr="00D17060">
              <w:rPr>
                <w:b/>
                <w:bCs/>
                <w:color w:val="000000"/>
              </w:rPr>
              <w:t>Rzeszów</w:t>
            </w:r>
            <w:r w:rsidR="002451A1" w:rsidRPr="00D17060">
              <w:rPr>
                <w:b/>
                <w:bCs/>
                <w:color w:val="000000"/>
              </w:rPr>
              <w:t xml:space="preserve"> (</w:t>
            </w:r>
            <w:r w:rsidR="00B27EEC" w:rsidRPr="00D17060">
              <w:rPr>
                <w:color w:val="0050AA"/>
              </w:rPr>
              <w:t xml:space="preserve">Liceum Ogólnokształcące im. Jana Pawła II Sióstr </w:t>
            </w:r>
            <w:proofErr w:type="spellStart"/>
            <w:r w:rsidR="00B27EEC" w:rsidRPr="00D17060">
              <w:rPr>
                <w:color w:val="0050AA"/>
              </w:rPr>
              <w:t>Prezentek</w:t>
            </w:r>
            <w:proofErr w:type="spellEnd"/>
            <w:r w:rsidR="00B27EEC" w:rsidRPr="00D17060">
              <w:rPr>
                <w:color w:val="0050AA"/>
              </w:rPr>
              <w:t xml:space="preserve"> ul. Jałowego 1</w:t>
            </w:r>
            <w:r w:rsidR="002451A1" w:rsidRPr="00D17060">
              <w:rPr>
                <w:b/>
                <w:bCs/>
                <w:color w:val="000000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49C3C901" w14:textId="77777777" w:rsidR="009544A4" w:rsidRPr="009544A4" w:rsidRDefault="009544A4" w:rsidP="009544A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77030666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5</w:t>
            </w:r>
          </w:p>
        </w:tc>
      </w:tr>
      <w:tr w:rsidR="009544A4" w:rsidRPr="009544A4" w14:paraId="0D4EC522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4C3DA51A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 xml:space="preserve">Liceum Ogólnokształcące im. Jana Pawła II Sióstr </w:t>
            </w:r>
            <w:proofErr w:type="spellStart"/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Prezentek</w:t>
            </w:r>
            <w:proofErr w:type="spellEnd"/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 xml:space="preserve"> w Rzeszowie</w:t>
            </w:r>
          </w:p>
        </w:tc>
        <w:tc>
          <w:tcPr>
            <w:tcW w:w="1180" w:type="dxa"/>
            <w:noWrap/>
            <w:vAlign w:val="bottom"/>
            <w:hideMark/>
          </w:tcPr>
          <w:p w14:paraId="73F3B899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2</w:t>
            </w:r>
          </w:p>
        </w:tc>
        <w:tc>
          <w:tcPr>
            <w:tcW w:w="1180" w:type="dxa"/>
            <w:noWrap/>
            <w:vAlign w:val="bottom"/>
            <w:hideMark/>
          </w:tcPr>
          <w:p w14:paraId="67FDC3D6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2467B7E4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21ED5B68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 LO w Rzeszowie</w:t>
            </w:r>
          </w:p>
        </w:tc>
        <w:tc>
          <w:tcPr>
            <w:tcW w:w="1180" w:type="dxa"/>
            <w:noWrap/>
            <w:vAlign w:val="bottom"/>
            <w:hideMark/>
          </w:tcPr>
          <w:p w14:paraId="29D86525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3</w:t>
            </w:r>
          </w:p>
        </w:tc>
        <w:tc>
          <w:tcPr>
            <w:tcW w:w="1180" w:type="dxa"/>
            <w:noWrap/>
            <w:vAlign w:val="bottom"/>
            <w:hideMark/>
          </w:tcPr>
          <w:p w14:paraId="6DAD1767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3130B176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3A0667D7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22CA7DEC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4D4D7FE7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18E59DE4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3414CEF7" w14:textId="268B4B03" w:rsidR="009544A4" w:rsidRPr="00D17060" w:rsidRDefault="009544A4" w:rsidP="00B27EEC">
            <w:pPr>
              <w:pStyle w:val="NormalnyWeb"/>
              <w:shd w:val="clear" w:color="auto" w:fill="FFFFFF"/>
              <w:spacing w:before="0" w:beforeAutospacing="0"/>
              <w:rPr>
                <w:b/>
                <w:bCs/>
                <w:color w:val="000000"/>
              </w:rPr>
            </w:pPr>
            <w:r w:rsidRPr="00D17060">
              <w:rPr>
                <w:b/>
                <w:bCs/>
                <w:color w:val="000000"/>
              </w:rPr>
              <w:t>Lublin</w:t>
            </w:r>
            <w:r w:rsidR="002451A1" w:rsidRPr="00D17060">
              <w:rPr>
                <w:b/>
                <w:bCs/>
                <w:color w:val="000000"/>
              </w:rPr>
              <w:t xml:space="preserve"> (</w:t>
            </w:r>
            <w:r w:rsidR="00B27EEC" w:rsidRPr="00D17060">
              <w:rPr>
                <w:color w:val="0050AA"/>
              </w:rPr>
              <w:t>XXIII Liceum Ogólnokształcące im. Nauczycieli Tajnego Nauczania w Lublinie ul. Józefa Poniatowskiego 5</w:t>
            </w:r>
            <w:r w:rsidR="002451A1" w:rsidRPr="00D17060">
              <w:rPr>
                <w:b/>
                <w:bCs/>
                <w:color w:val="000000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1D549E11" w14:textId="77777777" w:rsidR="009544A4" w:rsidRPr="009544A4" w:rsidRDefault="009544A4" w:rsidP="009544A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5240BED4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18</w:t>
            </w:r>
          </w:p>
        </w:tc>
      </w:tr>
      <w:tr w:rsidR="009544A4" w:rsidRPr="009544A4" w14:paraId="0195C52E" w14:textId="77777777" w:rsidTr="009544A4">
        <w:trPr>
          <w:trHeight w:val="285"/>
        </w:trPr>
        <w:tc>
          <w:tcPr>
            <w:tcW w:w="6941" w:type="dxa"/>
            <w:noWrap/>
            <w:vAlign w:val="bottom"/>
            <w:hideMark/>
          </w:tcPr>
          <w:p w14:paraId="3BE6E342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XXI LO im. św. Stanisława Kostki w Lublinie</w:t>
            </w:r>
          </w:p>
        </w:tc>
        <w:tc>
          <w:tcPr>
            <w:tcW w:w="1180" w:type="dxa"/>
            <w:noWrap/>
            <w:vAlign w:val="bottom"/>
            <w:hideMark/>
          </w:tcPr>
          <w:p w14:paraId="23A933FE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9544A4">
              <w:rPr>
                <w:rFonts w:ascii="Arial" w:eastAsia="Times New Roman" w:hAnsi="Arial" w:cs="Arial"/>
                <w:color w:val="000000"/>
                <w:lang w:eastAsia="pl-PL"/>
              </w:rPr>
              <w:t>5</w:t>
            </w:r>
          </w:p>
        </w:tc>
        <w:tc>
          <w:tcPr>
            <w:tcW w:w="1180" w:type="dxa"/>
            <w:noWrap/>
            <w:vAlign w:val="bottom"/>
            <w:hideMark/>
          </w:tcPr>
          <w:p w14:paraId="2D3C6906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9544A4" w:rsidRPr="009544A4" w14:paraId="56AB8B2B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69BA1973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Zespół Szkół Chemicznych i Przemysłu Spożywczego w Lublinie</w:t>
            </w:r>
          </w:p>
        </w:tc>
        <w:tc>
          <w:tcPr>
            <w:tcW w:w="1180" w:type="dxa"/>
            <w:noWrap/>
            <w:vAlign w:val="bottom"/>
            <w:hideMark/>
          </w:tcPr>
          <w:p w14:paraId="236F4345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3</w:t>
            </w:r>
          </w:p>
        </w:tc>
        <w:tc>
          <w:tcPr>
            <w:tcW w:w="1180" w:type="dxa"/>
            <w:noWrap/>
            <w:vAlign w:val="bottom"/>
            <w:hideMark/>
          </w:tcPr>
          <w:p w14:paraId="7E7481FC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7679D160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0E06DCBF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XXIII Liceum Ogólnokształcące im. Nauczycieli Tajnego Nauczania</w:t>
            </w:r>
          </w:p>
        </w:tc>
        <w:tc>
          <w:tcPr>
            <w:tcW w:w="1180" w:type="dxa"/>
            <w:noWrap/>
            <w:vAlign w:val="bottom"/>
            <w:hideMark/>
          </w:tcPr>
          <w:p w14:paraId="384F42FC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53C98ED8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33306E37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3A625912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 Liceum Ogólnokształcące im. Piotra Firleja w Lubartowie</w:t>
            </w:r>
          </w:p>
        </w:tc>
        <w:tc>
          <w:tcPr>
            <w:tcW w:w="1180" w:type="dxa"/>
            <w:noWrap/>
            <w:vAlign w:val="bottom"/>
            <w:hideMark/>
          </w:tcPr>
          <w:p w14:paraId="69FFD17E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1614B355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6324B9F9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6400FF82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Katolickie Liceum Ogólnokształcące im. Świętej Jadwigi Królowej w Sandomierzu</w:t>
            </w:r>
          </w:p>
        </w:tc>
        <w:tc>
          <w:tcPr>
            <w:tcW w:w="1180" w:type="dxa"/>
            <w:noWrap/>
            <w:vAlign w:val="bottom"/>
            <w:hideMark/>
          </w:tcPr>
          <w:p w14:paraId="1556FBAA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45016FA4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6B981978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12FF65AB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 LO im. ONZ w Biłgoraju</w:t>
            </w:r>
          </w:p>
        </w:tc>
        <w:tc>
          <w:tcPr>
            <w:tcW w:w="1180" w:type="dxa"/>
            <w:noWrap/>
            <w:vAlign w:val="bottom"/>
            <w:hideMark/>
          </w:tcPr>
          <w:p w14:paraId="6AEC0D49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6</w:t>
            </w:r>
          </w:p>
        </w:tc>
        <w:tc>
          <w:tcPr>
            <w:tcW w:w="1180" w:type="dxa"/>
            <w:noWrap/>
            <w:vAlign w:val="bottom"/>
            <w:hideMark/>
          </w:tcPr>
          <w:p w14:paraId="7CC6A440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74544615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4515F1ED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I LO im. C. K. Norwida w Zamościu</w:t>
            </w:r>
          </w:p>
        </w:tc>
        <w:tc>
          <w:tcPr>
            <w:tcW w:w="1180" w:type="dxa"/>
            <w:noWrap/>
            <w:vAlign w:val="bottom"/>
            <w:hideMark/>
          </w:tcPr>
          <w:p w14:paraId="75EEE923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6972CDF6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7D97787E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60118D29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1C614FB7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5C3BCF95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0D366B09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36F67328" w14:textId="11EC8712" w:rsidR="009544A4" w:rsidRPr="00D17060" w:rsidRDefault="009544A4" w:rsidP="00591B3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</w:pPr>
            <w:r w:rsidRPr="00D1706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  <w:t>Skierniewice</w:t>
            </w:r>
            <w:r w:rsidR="002451A1" w:rsidRPr="00D1706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  <w:t xml:space="preserve"> (</w:t>
            </w:r>
            <w:r w:rsidR="00591B31" w:rsidRPr="00D17060">
              <w:rPr>
                <w:rFonts w:ascii="Times New Roman" w:eastAsia="Times New Roman" w:hAnsi="Times New Roman" w:cs="Times New Roman"/>
                <w:color w:val="0050AA"/>
                <w:sz w:val="24"/>
                <w:szCs w:val="24"/>
                <w:shd w:val="clear" w:color="auto" w:fill="FFFFFF"/>
                <w:lang w:eastAsia="pl-PL"/>
              </w:rPr>
              <w:t xml:space="preserve">Liceum Ogólnokształcące im. Bolesława Prusa w Skierniewicach </w:t>
            </w:r>
            <w:r w:rsidR="00591B31" w:rsidRPr="00591B31">
              <w:rPr>
                <w:rFonts w:ascii="Times New Roman" w:eastAsia="Times New Roman" w:hAnsi="Times New Roman" w:cs="Times New Roman"/>
                <w:color w:val="0050AA"/>
                <w:sz w:val="24"/>
                <w:szCs w:val="24"/>
                <w:lang w:eastAsia="pl-PL"/>
              </w:rPr>
              <w:t>ul. Sienkiewicza 10</w:t>
            </w:r>
            <w:r w:rsidR="002451A1" w:rsidRPr="00D1706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  <w:t>)</w:t>
            </w:r>
          </w:p>
        </w:tc>
        <w:tc>
          <w:tcPr>
            <w:tcW w:w="1180" w:type="dxa"/>
            <w:noWrap/>
            <w:vAlign w:val="bottom"/>
            <w:hideMark/>
          </w:tcPr>
          <w:p w14:paraId="27ACA943" w14:textId="77777777" w:rsidR="009544A4" w:rsidRPr="009544A4" w:rsidRDefault="009544A4" w:rsidP="009544A4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25E6401D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b/>
                <w:bCs/>
                <w:color w:val="000000"/>
                <w:lang w:eastAsia="pl-PL"/>
              </w:rPr>
              <w:t>11</w:t>
            </w:r>
          </w:p>
        </w:tc>
      </w:tr>
      <w:tr w:rsidR="009544A4" w:rsidRPr="009544A4" w14:paraId="443CBCC8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7BB4EB38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Liceum Ogólnokształcące im. Bolesława Prusa w Skierniewicach</w:t>
            </w:r>
          </w:p>
        </w:tc>
        <w:tc>
          <w:tcPr>
            <w:tcW w:w="1180" w:type="dxa"/>
            <w:noWrap/>
            <w:vAlign w:val="bottom"/>
            <w:hideMark/>
          </w:tcPr>
          <w:p w14:paraId="66B0B0F6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7</w:t>
            </w:r>
          </w:p>
        </w:tc>
        <w:tc>
          <w:tcPr>
            <w:tcW w:w="1180" w:type="dxa"/>
            <w:noWrap/>
            <w:vAlign w:val="bottom"/>
            <w:hideMark/>
          </w:tcPr>
          <w:p w14:paraId="2381C3AE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05FFFD86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692324F0" w14:textId="77777777" w:rsidR="009544A4" w:rsidRPr="009544A4" w:rsidRDefault="009544A4" w:rsidP="00591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II Liceum Ogólnokształcące im. Juliusza Słowackiego w Piotrkowie Trybunalskim</w:t>
            </w:r>
          </w:p>
        </w:tc>
        <w:tc>
          <w:tcPr>
            <w:tcW w:w="1180" w:type="dxa"/>
            <w:noWrap/>
            <w:vAlign w:val="bottom"/>
            <w:hideMark/>
          </w:tcPr>
          <w:p w14:paraId="044CF4B1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1753D430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1DFEF637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48ADA71D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 Liceum Ogólnokształcącego im. Mikołaja Kopernika w Łodzi</w:t>
            </w:r>
          </w:p>
        </w:tc>
        <w:tc>
          <w:tcPr>
            <w:tcW w:w="1180" w:type="dxa"/>
            <w:noWrap/>
            <w:vAlign w:val="bottom"/>
            <w:hideMark/>
          </w:tcPr>
          <w:p w14:paraId="48F0EE88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5DFBBFEE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1BA689FE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59384CE8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I LO im. Mikołaja Kopernika w Łodzi</w:t>
            </w:r>
          </w:p>
        </w:tc>
        <w:tc>
          <w:tcPr>
            <w:tcW w:w="1180" w:type="dxa"/>
            <w:noWrap/>
            <w:vAlign w:val="bottom"/>
            <w:hideMark/>
          </w:tcPr>
          <w:p w14:paraId="5FEB5192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61A54074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0B7ED59F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5F08A5AC" w14:textId="77777777" w:rsidR="009544A4" w:rsidRPr="009544A4" w:rsidRDefault="009544A4" w:rsidP="00326B72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lastRenderedPageBreak/>
              <w:t xml:space="preserve">Liceum Ogólnokształcące im. Stefana Żeromskiego w Żyrardowie </w:t>
            </w:r>
          </w:p>
        </w:tc>
        <w:tc>
          <w:tcPr>
            <w:tcW w:w="1180" w:type="dxa"/>
            <w:noWrap/>
            <w:vAlign w:val="bottom"/>
            <w:hideMark/>
          </w:tcPr>
          <w:p w14:paraId="69C88D80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4DE9556B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  <w:tr w:rsidR="009544A4" w:rsidRPr="009544A4" w14:paraId="1579618D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1BD5EFE2" w14:textId="77777777" w:rsidR="009544A4" w:rsidRPr="009544A4" w:rsidRDefault="009544A4" w:rsidP="00326B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796070A3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80" w:type="dxa"/>
            <w:noWrap/>
            <w:vAlign w:val="bottom"/>
            <w:hideMark/>
          </w:tcPr>
          <w:p w14:paraId="03CE1E9F" w14:textId="77777777" w:rsidR="009544A4" w:rsidRPr="009544A4" w:rsidRDefault="009544A4" w:rsidP="00954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9544A4" w:rsidRPr="009544A4" w14:paraId="7789AACE" w14:textId="77777777" w:rsidTr="009544A4">
        <w:trPr>
          <w:trHeight w:val="300"/>
        </w:trPr>
        <w:tc>
          <w:tcPr>
            <w:tcW w:w="6941" w:type="dxa"/>
            <w:noWrap/>
            <w:vAlign w:val="bottom"/>
            <w:hideMark/>
          </w:tcPr>
          <w:p w14:paraId="6CA02301" w14:textId="77777777" w:rsidR="009544A4" w:rsidRPr="009544A4" w:rsidRDefault="009544A4" w:rsidP="00326B72">
            <w:pPr>
              <w:spacing w:after="0" w:line="240" w:lineRule="auto"/>
              <w:rPr>
                <w:rFonts w:ascii="Arial" w:eastAsia="Times New Roman" w:hAnsi="Arial" w:cs="Arial"/>
                <w:color w:val="FF0000"/>
                <w:lang w:eastAsia="pl-PL"/>
              </w:rPr>
            </w:pPr>
            <w:r w:rsidRPr="00575FB4">
              <w:rPr>
                <w:rFonts w:ascii="Arial" w:eastAsia="Times New Roman" w:hAnsi="Arial" w:cs="Arial"/>
                <w:lang w:eastAsia="pl-PL"/>
              </w:rPr>
              <w:t xml:space="preserve">I LO im. Władysława Broniewskiego w Bełchatowie </w:t>
            </w:r>
          </w:p>
        </w:tc>
        <w:tc>
          <w:tcPr>
            <w:tcW w:w="1180" w:type="dxa"/>
            <w:noWrap/>
            <w:vAlign w:val="bottom"/>
            <w:hideMark/>
          </w:tcPr>
          <w:p w14:paraId="566BD3D3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  <w:r w:rsidRPr="009544A4">
              <w:rPr>
                <w:rFonts w:ascii="Aptos Narrow" w:eastAsia="Times New Roman" w:hAnsi="Aptos Narrow" w:cs="Times New Roman"/>
                <w:color w:val="000000"/>
                <w:lang w:eastAsia="pl-PL"/>
              </w:rPr>
              <w:t>1</w:t>
            </w:r>
          </w:p>
        </w:tc>
        <w:tc>
          <w:tcPr>
            <w:tcW w:w="1180" w:type="dxa"/>
            <w:noWrap/>
            <w:vAlign w:val="bottom"/>
            <w:hideMark/>
          </w:tcPr>
          <w:p w14:paraId="01AA263D" w14:textId="77777777" w:rsidR="009544A4" w:rsidRPr="009544A4" w:rsidRDefault="009544A4" w:rsidP="009544A4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pl-PL"/>
              </w:rPr>
            </w:pPr>
          </w:p>
        </w:tc>
      </w:tr>
    </w:tbl>
    <w:p w14:paraId="44F6D5EF" w14:textId="77777777" w:rsidR="009544A4" w:rsidRDefault="009544A4"/>
    <w:sectPr w:rsidR="009544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Narrow">
    <w:altName w:val="Cambria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Q1MzY0MTEyBRKGlko6SsGpxcWZ+XkgBca1AGHe/mUsAAAA"/>
  </w:docVars>
  <w:rsids>
    <w:rsidRoot w:val="009544A4"/>
    <w:rsid w:val="00072C14"/>
    <w:rsid w:val="001E3FC4"/>
    <w:rsid w:val="00223C2E"/>
    <w:rsid w:val="002451A1"/>
    <w:rsid w:val="00272F57"/>
    <w:rsid w:val="0027550F"/>
    <w:rsid w:val="00326B72"/>
    <w:rsid w:val="0037664A"/>
    <w:rsid w:val="003C1CFA"/>
    <w:rsid w:val="003F7A94"/>
    <w:rsid w:val="0041456D"/>
    <w:rsid w:val="004847F2"/>
    <w:rsid w:val="00575FB4"/>
    <w:rsid w:val="00591B31"/>
    <w:rsid w:val="009544A4"/>
    <w:rsid w:val="00B27EEC"/>
    <w:rsid w:val="00C927B4"/>
    <w:rsid w:val="00CD57D2"/>
    <w:rsid w:val="00D17060"/>
    <w:rsid w:val="00D91772"/>
    <w:rsid w:val="00F53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37E6C1"/>
  <w15:chartTrackingRefBased/>
  <w15:docId w15:val="{EE816336-D63B-4000-8FCB-E86968462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4145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B27E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45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8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1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853</Words>
  <Characters>5121</Characters>
  <Application>Microsoft Office Word</Application>
  <DocSecurity>0</DocSecurity>
  <Lines>42</Lines>
  <Paragraphs>11</Paragraphs>
  <ScaleCrop>false</ScaleCrop>
  <Company/>
  <LinksUpToDate>false</LinksUpToDate>
  <CharactersWithSpaces>5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ymon Bocian (bocian)</dc:creator>
  <cp:keywords/>
  <dc:description/>
  <cp:lastModifiedBy>Maja Mielcarz</cp:lastModifiedBy>
  <cp:revision>17</cp:revision>
  <dcterms:created xsi:type="dcterms:W3CDTF">2025-12-30T10:12:00Z</dcterms:created>
  <dcterms:modified xsi:type="dcterms:W3CDTF">2026-01-05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3c36a3-5fe1-4afd-b44c-7f76f126b4d4</vt:lpwstr>
  </property>
</Properties>
</file>